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F8C66" w14:textId="77777777" w:rsidR="00B73159" w:rsidRDefault="00B73159" w:rsidP="00B73159">
      <w:pPr>
        <w:jc w:val="center"/>
        <w:rPr>
          <w:b/>
          <w:bCs/>
          <w:iCs/>
        </w:rPr>
      </w:pPr>
    </w:p>
    <w:p w14:paraId="32607DAD" w14:textId="77777777" w:rsidR="00233CAA" w:rsidRDefault="00233CAA" w:rsidP="00B73159">
      <w:pPr>
        <w:jc w:val="center"/>
        <w:rPr>
          <w:rFonts w:ascii="Verdana" w:hAnsi="Verdana"/>
          <w:b/>
          <w:bCs/>
          <w:iCs/>
          <w:sz w:val="20"/>
          <w:szCs w:val="20"/>
        </w:rPr>
      </w:pP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  <w:r>
        <w:rPr>
          <w:rFonts w:ascii="Verdana" w:hAnsi="Verdana"/>
          <w:b/>
          <w:bCs/>
          <w:iCs/>
          <w:sz w:val="20"/>
          <w:szCs w:val="20"/>
        </w:rPr>
        <w:tab/>
      </w:r>
    </w:p>
    <w:p w14:paraId="4350CB47" w14:textId="77777777" w:rsidR="00233CAA" w:rsidRDefault="00233CAA" w:rsidP="00B73159">
      <w:pPr>
        <w:jc w:val="center"/>
        <w:rPr>
          <w:rFonts w:ascii="Verdana" w:hAnsi="Verdana"/>
          <w:iCs/>
          <w:sz w:val="20"/>
          <w:szCs w:val="20"/>
        </w:rPr>
      </w:pPr>
    </w:p>
    <w:p w14:paraId="3C625A69" w14:textId="3AC21949" w:rsidR="00233CAA" w:rsidRDefault="00233CAA" w:rsidP="00233CAA">
      <w:pPr>
        <w:ind w:left="6381"/>
        <w:jc w:val="center"/>
        <w:rPr>
          <w:rFonts w:ascii="Verdana" w:hAnsi="Verdana"/>
          <w:b/>
          <w:bCs/>
          <w:iCs/>
          <w:sz w:val="20"/>
          <w:szCs w:val="20"/>
        </w:rPr>
      </w:pPr>
      <w:r w:rsidRPr="00177C96">
        <w:rPr>
          <w:rFonts w:ascii="Verdana" w:hAnsi="Verdana"/>
          <w:iCs/>
          <w:sz w:val="20"/>
          <w:szCs w:val="20"/>
        </w:rPr>
        <w:t xml:space="preserve">Kraków </w:t>
      </w:r>
      <w:r>
        <w:rPr>
          <w:rFonts w:ascii="Verdana" w:hAnsi="Verdana"/>
          <w:sz w:val="16"/>
          <w:szCs w:val="16"/>
        </w:rPr>
        <w:t>---------------------------------</w:t>
      </w:r>
    </w:p>
    <w:p w14:paraId="5AD9A8B2" w14:textId="77777777" w:rsidR="00233CAA" w:rsidRDefault="00233CAA" w:rsidP="00B73159">
      <w:pPr>
        <w:jc w:val="center"/>
        <w:rPr>
          <w:rFonts w:ascii="Verdana" w:hAnsi="Verdana"/>
          <w:b/>
          <w:bCs/>
          <w:iCs/>
          <w:sz w:val="20"/>
          <w:szCs w:val="20"/>
        </w:rPr>
      </w:pPr>
    </w:p>
    <w:p w14:paraId="37D0740F" w14:textId="77777777" w:rsidR="00233CAA" w:rsidRDefault="00233CAA" w:rsidP="00B73159">
      <w:pPr>
        <w:jc w:val="center"/>
        <w:rPr>
          <w:rFonts w:ascii="Verdana" w:hAnsi="Verdana"/>
          <w:b/>
          <w:bCs/>
          <w:iCs/>
          <w:sz w:val="20"/>
          <w:szCs w:val="20"/>
        </w:rPr>
      </w:pPr>
    </w:p>
    <w:p w14:paraId="6527FD69" w14:textId="77777777" w:rsidR="00233CAA" w:rsidRDefault="00233CAA" w:rsidP="00B73159">
      <w:pPr>
        <w:jc w:val="center"/>
        <w:rPr>
          <w:rFonts w:ascii="Verdana" w:hAnsi="Verdana"/>
          <w:b/>
          <w:bCs/>
          <w:iCs/>
          <w:sz w:val="20"/>
          <w:szCs w:val="20"/>
        </w:rPr>
      </w:pPr>
    </w:p>
    <w:p w14:paraId="2DBA270F" w14:textId="0D9340C2" w:rsidR="00B73159" w:rsidRPr="00BF0A93" w:rsidRDefault="00B73159" w:rsidP="00B73159">
      <w:pPr>
        <w:jc w:val="center"/>
        <w:rPr>
          <w:rFonts w:ascii="Verdana" w:hAnsi="Verdana"/>
          <w:b/>
          <w:bCs/>
          <w:iCs/>
          <w:sz w:val="20"/>
          <w:szCs w:val="20"/>
        </w:rPr>
      </w:pPr>
      <w:r w:rsidRPr="00BF0A93">
        <w:rPr>
          <w:rFonts w:ascii="Verdana" w:hAnsi="Verdana"/>
          <w:b/>
          <w:bCs/>
          <w:iCs/>
          <w:sz w:val="20"/>
          <w:szCs w:val="20"/>
        </w:rPr>
        <w:t>SPRAWOZDANIE Z POSTĘPÓW DOKTORANTA</w:t>
      </w:r>
    </w:p>
    <w:p w14:paraId="5979239E" w14:textId="77777777" w:rsidR="00BD0DB1" w:rsidRDefault="00BD0DB1" w:rsidP="00BD0DB1">
      <w:pPr>
        <w:jc w:val="center"/>
        <w:rPr>
          <w:rFonts w:ascii="Verdana" w:hAnsi="Verdana"/>
          <w:b/>
          <w:bCs/>
          <w:iCs/>
          <w:sz w:val="20"/>
          <w:szCs w:val="20"/>
        </w:rPr>
      </w:pPr>
    </w:p>
    <w:p w14:paraId="175854F2" w14:textId="77777777" w:rsidR="00BD0DB1" w:rsidRPr="00BD0DB1" w:rsidRDefault="00B73159" w:rsidP="00BD0DB1">
      <w:pPr>
        <w:jc w:val="center"/>
        <w:rPr>
          <w:rFonts w:ascii="Verdana" w:eastAsia="Verdana" w:hAnsi="Verdana" w:cs="Verdana"/>
          <w:b/>
          <w:color w:val="000000"/>
          <w:sz w:val="20"/>
          <w:szCs w:val="20"/>
        </w:rPr>
      </w:pPr>
      <w:r w:rsidRPr="00BD0DB1">
        <w:rPr>
          <w:rFonts w:ascii="Verdana" w:hAnsi="Verdana"/>
          <w:b/>
          <w:bCs/>
          <w:iCs/>
          <w:sz w:val="20"/>
          <w:szCs w:val="20"/>
        </w:rPr>
        <w:t>(</w:t>
      </w:r>
      <w:r w:rsidRPr="00BD0DB1">
        <w:rPr>
          <w:rFonts w:ascii="Verdana" w:eastAsia="Verdana" w:hAnsi="Verdana" w:cs="Verdana"/>
          <w:b/>
          <w:color w:val="000000"/>
          <w:sz w:val="20"/>
          <w:szCs w:val="20"/>
        </w:rPr>
        <w:t>sprawozdanie roczne z przebiegu realizacji IPK</w:t>
      </w:r>
      <w:r w:rsidR="00BD0DB1">
        <w:rPr>
          <w:rFonts w:ascii="Verdana" w:eastAsia="Verdana" w:hAnsi="Verdana" w:cs="Verdana"/>
          <w:b/>
          <w:color w:val="000000"/>
          <w:sz w:val="20"/>
          <w:szCs w:val="20"/>
        </w:rPr>
        <w:br/>
      </w:r>
      <w:r w:rsidRPr="00BD0DB1">
        <w:rPr>
          <w:rFonts w:ascii="Verdana" w:eastAsia="Verdana" w:hAnsi="Verdana" w:cs="Verdana"/>
          <w:b/>
          <w:color w:val="000000"/>
          <w:sz w:val="20"/>
          <w:szCs w:val="20"/>
        </w:rPr>
        <w:t>oraz z rezul</w:t>
      </w:r>
      <w:r w:rsidR="00BF0A93" w:rsidRPr="00BD0DB1">
        <w:rPr>
          <w:rFonts w:ascii="Verdana" w:eastAsia="Verdana" w:hAnsi="Verdana" w:cs="Verdana"/>
          <w:b/>
          <w:color w:val="000000"/>
          <w:sz w:val="20"/>
          <w:szCs w:val="20"/>
        </w:rPr>
        <w:t xml:space="preserve">tatów i postępów prac ujętych w </w:t>
      </w:r>
      <w:r w:rsidRPr="00BD0DB1">
        <w:rPr>
          <w:rFonts w:ascii="Verdana" w:eastAsia="Verdana" w:hAnsi="Verdana" w:cs="Verdana"/>
          <w:b/>
          <w:color w:val="000000"/>
          <w:sz w:val="20"/>
          <w:szCs w:val="20"/>
        </w:rPr>
        <w:t>IPB)</w:t>
      </w:r>
    </w:p>
    <w:p w14:paraId="32BF74A6" w14:textId="77777777" w:rsidR="00BD0DB1" w:rsidRDefault="00BD0DB1" w:rsidP="00BD0DB1">
      <w:pPr>
        <w:jc w:val="center"/>
        <w:rPr>
          <w:rFonts w:ascii="Verdana" w:hAnsi="Verdana"/>
          <w:b/>
          <w:bCs/>
          <w:i/>
          <w:iCs/>
          <w:sz w:val="18"/>
          <w:szCs w:val="20"/>
        </w:rPr>
      </w:pPr>
    </w:p>
    <w:p w14:paraId="75EAC8A3" w14:textId="77777777" w:rsidR="00BD0DB1" w:rsidRPr="006B53C6" w:rsidRDefault="00BD0DB1" w:rsidP="00BD0DB1">
      <w:pPr>
        <w:jc w:val="center"/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</w:rPr>
      </w:pPr>
      <w:r w:rsidRPr="006B53C6"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</w:rPr>
        <w:t>Dokument należy wypełnić komputerowo a następnie wydrukować, podpisać i dostarczyć</w:t>
      </w:r>
      <w:r w:rsidRPr="006B53C6"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</w:rPr>
        <w:br/>
        <w:t>do biura Szkoły Doktorskiej AGH</w:t>
      </w:r>
    </w:p>
    <w:p w14:paraId="4B20083B" w14:textId="77777777" w:rsidR="00B73159" w:rsidRPr="00BF0A93" w:rsidRDefault="00B73159" w:rsidP="00BF0A93">
      <w:pPr>
        <w:rPr>
          <w:rFonts w:ascii="Verdana" w:hAnsi="Verdana"/>
          <w:b/>
          <w:bCs/>
          <w:iCs/>
          <w:sz w:val="20"/>
          <w:szCs w:val="20"/>
        </w:rPr>
      </w:pPr>
      <w:r w:rsidRPr="00BF0A93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</w:p>
    <w:p w14:paraId="26E89262" w14:textId="77777777" w:rsidR="00B73159" w:rsidRPr="00044ED7" w:rsidRDefault="00B73159" w:rsidP="00B73159">
      <w:pPr>
        <w:jc w:val="both"/>
        <w:rPr>
          <w:rFonts w:ascii="Verdana" w:hAnsi="Verdana"/>
          <w:i/>
          <w:iCs/>
          <w:sz w:val="20"/>
          <w:szCs w:val="20"/>
        </w:rPr>
      </w:pPr>
    </w:p>
    <w:p w14:paraId="43447000" w14:textId="77777777" w:rsidR="009133CE" w:rsidRDefault="009133CE">
      <w:pPr>
        <w:jc w:val="both"/>
        <w:rPr>
          <w:rFonts w:ascii="Verdana" w:hAnsi="Verdana"/>
          <w:iCs/>
          <w:sz w:val="20"/>
          <w:szCs w:val="20"/>
        </w:rPr>
      </w:pPr>
    </w:p>
    <w:p w14:paraId="338984E5" w14:textId="77777777" w:rsidR="001D0159" w:rsidRPr="00BF0A93" w:rsidRDefault="001D0159">
      <w:pPr>
        <w:jc w:val="both"/>
        <w:rPr>
          <w:rFonts w:ascii="Verdana" w:hAnsi="Verdana"/>
          <w:iCs/>
          <w:sz w:val="20"/>
          <w:szCs w:val="20"/>
        </w:rPr>
      </w:pPr>
    </w:p>
    <w:p w14:paraId="3DBC1750" w14:textId="77777777" w:rsidR="009133CE" w:rsidRPr="00BF0A93" w:rsidRDefault="00BF0A93" w:rsidP="00404D6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235"/>
        </w:tabs>
        <w:rPr>
          <w:rFonts w:ascii="Verdana" w:hAnsi="Verdana"/>
          <w:sz w:val="16"/>
          <w:szCs w:val="16"/>
        </w:rPr>
      </w:pPr>
      <w:r w:rsidRPr="00BF0A93">
        <w:rPr>
          <w:rFonts w:ascii="Verdana" w:hAnsi="Verdana"/>
          <w:sz w:val="16"/>
          <w:szCs w:val="16"/>
        </w:rPr>
        <w:t>-----------------------------------</w:t>
      </w:r>
      <w:r>
        <w:rPr>
          <w:rFonts w:ascii="Verdana" w:hAnsi="Verdana"/>
          <w:sz w:val="16"/>
          <w:szCs w:val="16"/>
        </w:rPr>
        <w:t>-----------------</w:t>
      </w:r>
      <w:r w:rsidR="00C4415E">
        <w:rPr>
          <w:rFonts w:ascii="Verdana" w:hAnsi="Verdana"/>
          <w:sz w:val="16"/>
          <w:szCs w:val="16"/>
        </w:rPr>
        <w:t>----</w:t>
      </w:r>
      <w:r w:rsidR="00BD0DB1">
        <w:rPr>
          <w:rFonts w:ascii="Verdana" w:hAnsi="Verdana"/>
          <w:sz w:val="16"/>
          <w:szCs w:val="16"/>
        </w:rPr>
        <w:t>-----------</w:t>
      </w:r>
      <w:r w:rsidR="00BD0DB1">
        <w:rPr>
          <w:rFonts w:ascii="Verdana" w:hAnsi="Verdana"/>
          <w:sz w:val="16"/>
          <w:szCs w:val="16"/>
        </w:rPr>
        <w:tab/>
      </w:r>
      <w:r w:rsidR="00BD0DB1">
        <w:rPr>
          <w:rFonts w:ascii="Verdana" w:hAnsi="Verdana"/>
          <w:sz w:val="16"/>
          <w:szCs w:val="16"/>
        </w:rPr>
        <w:tab/>
        <w:t>----------------</w:t>
      </w:r>
      <w:r w:rsidR="00BD0DB1">
        <w:rPr>
          <w:rFonts w:ascii="Verdana" w:hAnsi="Verdana"/>
          <w:sz w:val="16"/>
          <w:szCs w:val="16"/>
        </w:rPr>
        <w:tab/>
      </w:r>
      <w:r w:rsidRPr="00BF0A93">
        <w:rPr>
          <w:rFonts w:ascii="Verdana" w:hAnsi="Verdana"/>
          <w:sz w:val="16"/>
          <w:szCs w:val="16"/>
        </w:rPr>
        <w:t>---------------------------------</w:t>
      </w:r>
      <w:r>
        <w:rPr>
          <w:rFonts w:ascii="Verdana" w:hAnsi="Verdana"/>
          <w:sz w:val="16"/>
          <w:szCs w:val="16"/>
        </w:rPr>
        <w:t>-----</w:t>
      </w:r>
    </w:p>
    <w:p w14:paraId="73D734E5" w14:textId="7268EEFB" w:rsidR="00BD0DB1" w:rsidRDefault="00E1466D" w:rsidP="00BD0DB1">
      <w:pPr>
        <w:ind w:left="4254" w:hanging="4254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Imię</w:t>
      </w:r>
      <w:r w:rsidR="00D0675C" w:rsidRPr="00BF0A93">
        <w:rPr>
          <w:rFonts w:ascii="Verdana" w:hAnsi="Verdana"/>
          <w:sz w:val="18"/>
          <w:szCs w:val="18"/>
        </w:rPr>
        <w:t xml:space="preserve"> i </w:t>
      </w:r>
      <w:r>
        <w:rPr>
          <w:rFonts w:ascii="Verdana" w:hAnsi="Verdana"/>
          <w:sz w:val="18"/>
          <w:szCs w:val="18"/>
        </w:rPr>
        <w:t>nazwisko</w:t>
      </w:r>
      <w:r w:rsidR="00D0675C" w:rsidRPr="00BF0A93">
        <w:rPr>
          <w:rFonts w:ascii="Verdana" w:hAnsi="Verdana"/>
          <w:sz w:val="18"/>
          <w:szCs w:val="18"/>
        </w:rPr>
        <w:t xml:space="preserve"> doktorant</w:t>
      </w:r>
      <w:r w:rsidR="00246518">
        <w:rPr>
          <w:rFonts w:ascii="Verdana" w:hAnsi="Verdana"/>
          <w:sz w:val="18"/>
          <w:szCs w:val="18"/>
        </w:rPr>
        <w:t>a</w:t>
      </w:r>
      <w:r w:rsidR="00BD0DB1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ab/>
        <w:t>R</w:t>
      </w:r>
      <w:r w:rsidR="009C6155">
        <w:rPr>
          <w:rFonts w:ascii="Verdana" w:hAnsi="Verdana"/>
          <w:sz w:val="18"/>
          <w:szCs w:val="18"/>
        </w:rPr>
        <w:t>ok studiów</w:t>
      </w:r>
      <w:r w:rsidR="00D0675C" w:rsidRPr="00BF0A93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>S</w:t>
      </w:r>
      <w:r w:rsidR="009C6155">
        <w:rPr>
          <w:rFonts w:ascii="Verdana" w:hAnsi="Verdana"/>
          <w:sz w:val="18"/>
          <w:szCs w:val="18"/>
        </w:rPr>
        <w:t>prawozdawany</w:t>
      </w:r>
      <w:r w:rsidR="00B73159" w:rsidRPr="00BF0A93">
        <w:rPr>
          <w:rFonts w:ascii="Verdana" w:hAnsi="Verdana"/>
          <w:sz w:val="18"/>
          <w:szCs w:val="18"/>
        </w:rPr>
        <w:t xml:space="preserve"> </w:t>
      </w:r>
      <w:r w:rsidR="004510E0" w:rsidRPr="00BF0A93">
        <w:rPr>
          <w:rFonts w:ascii="Verdana" w:hAnsi="Verdana"/>
          <w:sz w:val="18"/>
          <w:szCs w:val="18"/>
        </w:rPr>
        <w:t>ro</w:t>
      </w:r>
      <w:r w:rsidR="00BD0DB1">
        <w:rPr>
          <w:rFonts w:ascii="Verdana" w:hAnsi="Verdana"/>
          <w:sz w:val="18"/>
          <w:szCs w:val="18"/>
        </w:rPr>
        <w:t>k</w:t>
      </w:r>
    </w:p>
    <w:p w14:paraId="2215376B" w14:textId="77777777" w:rsidR="009133CE" w:rsidRDefault="000D3CAE" w:rsidP="00BD0DB1">
      <w:pPr>
        <w:ind w:left="6381" w:firstLine="709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kademicki</w:t>
      </w:r>
    </w:p>
    <w:p w14:paraId="22FBD206" w14:textId="77777777" w:rsidR="00BF0A93" w:rsidRDefault="00BF0A93" w:rsidP="00404D65">
      <w:pPr>
        <w:rPr>
          <w:rFonts w:ascii="Verdana" w:hAnsi="Verdana"/>
          <w:sz w:val="18"/>
          <w:szCs w:val="18"/>
        </w:rPr>
      </w:pPr>
    </w:p>
    <w:p w14:paraId="31B4F4F7" w14:textId="77777777" w:rsidR="009133CE" w:rsidRDefault="009133CE" w:rsidP="00BF0A93">
      <w:pPr>
        <w:rPr>
          <w:rFonts w:ascii="Verdana" w:hAnsi="Verdana"/>
          <w:sz w:val="20"/>
          <w:szCs w:val="20"/>
        </w:rPr>
      </w:pPr>
    </w:p>
    <w:p w14:paraId="062677D5" w14:textId="77777777" w:rsidR="001D0159" w:rsidRPr="00BF0A93" w:rsidRDefault="001D0159" w:rsidP="00BF0A93">
      <w:pPr>
        <w:rPr>
          <w:rFonts w:ascii="Verdana" w:hAnsi="Verdana"/>
          <w:sz w:val="20"/>
          <w:szCs w:val="20"/>
        </w:rPr>
      </w:pPr>
    </w:p>
    <w:p w14:paraId="0CCFE087" w14:textId="77777777" w:rsidR="00BD0DB1" w:rsidRDefault="00BD0DB1">
      <w:pPr>
        <w:rPr>
          <w:rFonts w:ascii="Verdana" w:hAnsi="Verdana"/>
          <w:sz w:val="16"/>
          <w:szCs w:val="16"/>
        </w:rPr>
      </w:pPr>
      <w:r w:rsidRPr="00BF0A93">
        <w:rPr>
          <w:rFonts w:ascii="Verdana" w:hAnsi="Verdana"/>
          <w:sz w:val="16"/>
          <w:szCs w:val="16"/>
        </w:rPr>
        <w:t>-----------------------------------</w:t>
      </w:r>
      <w:r>
        <w:rPr>
          <w:rFonts w:ascii="Verdana" w:hAnsi="Verdana"/>
          <w:sz w:val="16"/>
          <w:szCs w:val="16"/>
        </w:rPr>
        <w:t>---------------------------------</w:t>
      </w:r>
      <w:r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ab/>
      </w:r>
      <w:r w:rsidRPr="00BF0A93">
        <w:rPr>
          <w:rFonts w:ascii="Verdana" w:hAnsi="Verdana"/>
          <w:sz w:val="16"/>
          <w:szCs w:val="16"/>
        </w:rPr>
        <w:t>--------------------------</w:t>
      </w:r>
      <w:r>
        <w:rPr>
          <w:rFonts w:ascii="Verdana" w:hAnsi="Verdana"/>
          <w:sz w:val="16"/>
          <w:szCs w:val="16"/>
        </w:rPr>
        <w:t>-------------------------------</w:t>
      </w:r>
    </w:p>
    <w:p w14:paraId="1DE54CB9" w14:textId="77777777" w:rsidR="009133CE" w:rsidRPr="00BF0A93" w:rsidRDefault="004510E0" w:rsidP="00BD0DB1">
      <w:pPr>
        <w:rPr>
          <w:rFonts w:ascii="Verdana" w:hAnsi="Verdana"/>
          <w:sz w:val="18"/>
          <w:szCs w:val="18"/>
        </w:rPr>
      </w:pPr>
      <w:r w:rsidRPr="00BF0A93">
        <w:rPr>
          <w:rFonts w:ascii="Verdana" w:hAnsi="Verdana"/>
          <w:sz w:val="18"/>
          <w:szCs w:val="18"/>
        </w:rPr>
        <w:t>Nazwa jednostki naukowej</w:t>
      </w:r>
      <w:r w:rsidR="00BD0DB1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ab/>
      </w:r>
      <w:r w:rsidR="00686325">
        <w:rPr>
          <w:rFonts w:ascii="Verdana" w:hAnsi="Verdana"/>
          <w:sz w:val="18"/>
          <w:szCs w:val="18"/>
        </w:rPr>
        <w:t>Dyscyplina wiodąca</w:t>
      </w:r>
    </w:p>
    <w:p w14:paraId="00BD1919" w14:textId="77777777" w:rsidR="00B73159" w:rsidRDefault="00B73159" w:rsidP="00404D65">
      <w:pPr>
        <w:rPr>
          <w:rFonts w:ascii="Verdana" w:hAnsi="Verdana"/>
          <w:sz w:val="20"/>
          <w:szCs w:val="20"/>
        </w:rPr>
      </w:pPr>
    </w:p>
    <w:p w14:paraId="717876EC" w14:textId="77777777" w:rsidR="00BF0A93" w:rsidRDefault="00BF0A93" w:rsidP="00404D65">
      <w:pPr>
        <w:rPr>
          <w:rFonts w:ascii="Verdana" w:hAnsi="Verdana"/>
          <w:sz w:val="20"/>
          <w:szCs w:val="20"/>
        </w:rPr>
      </w:pPr>
    </w:p>
    <w:p w14:paraId="35772755" w14:textId="77777777" w:rsidR="001D0159" w:rsidRPr="00044ED7" w:rsidRDefault="001D0159" w:rsidP="00404D65">
      <w:pPr>
        <w:rPr>
          <w:rFonts w:ascii="Verdana" w:hAnsi="Verdana"/>
          <w:sz w:val="20"/>
          <w:szCs w:val="20"/>
        </w:rPr>
      </w:pPr>
    </w:p>
    <w:p w14:paraId="372CC6F7" w14:textId="77777777" w:rsidR="00404D65" w:rsidRPr="00BF0A93" w:rsidRDefault="00BD0DB1" w:rsidP="00404D65">
      <w:pPr>
        <w:rPr>
          <w:rFonts w:ascii="Verdana" w:hAnsi="Verdana"/>
          <w:sz w:val="16"/>
          <w:szCs w:val="16"/>
        </w:rPr>
      </w:pPr>
      <w:r w:rsidRPr="00BF0A93">
        <w:rPr>
          <w:rFonts w:ascii="Verdana" w:hAnsi="Verdana"/>
          <w:sz w:val="16"/>
          <w:szCs w:val="16"/>
        </w:rPr>
        <w:t>-----------------------------------</w:t>
      </w:r>
      <w:r>
        <w:rPr>
          <w:rFonts w:ascii="Verdana" w:hAnsi="Verdana"/>
          <w:sz w:val="16"/>
          <w:szCs w:val="16"/>
        </w:rPr>
        <w:t>---------------------------------</w:t>
      </w:r>
      <w:r>
        <w:rPr>
          <w:rFonts w:ascii="Verdana" w:hAnsi="Verdana"/>
          <w:sz w:val="16"/>
          <w:szCs w:val="16"/>
        </w:rPr>
        <w:tab/>
      </w:r>
      <w:r w:rsidR="00BF0A93" w:rsidRPr="00BF0A93">
        <w:rPr>
          <w:rFonts w:ascii="Verdana" w:hAnsi="Verdana"/>
          <w:sz w:val="16"/>
          <w:szCs w:val="16"/>
        </w:rPr>
        <w:tab/>
      </w:r>
      <w:r w:rsidRPr="00BF0A93">
        <w:rPr>
          <w:rFonts w:ascii="Verdana" w:hAnsi="Verdana"/>
          <w:sz w:val="16"/>
          <w:szCs w:val="16"/>
        </w:rPr>
        <w:t>--------------------------</w:t>
      </w:r>
      <w:r>
        <w:rPr>
          <w:rFonts w:ascii="Verdana" w:hAnsi="Verdana"/>
          <w:sz w:val="16"/>
          <w:szCs w:val="16"/>
        </w:rPr>
        <w:t>-------------------------------</w:t>
      </w:r>
    </w:p>
    <w:p w14:paraId="4BD9B876" w14:textId="77777777" w:rsidR="00FF4C4A" w:rsidRDefault="004510E0" w:rsidP="000D3CAE">
      <w:pPr>
        <w:ind w:left="5245" w:hanging="5245"/>
        <w:rPr>
          <w:rFonts w:ascii="Verdana" w:hAnsi="Verdana"/>
          <w:sz w:val="18"/>
          <w:szCs w:val="18"/>
        </w:rPr>
      </w:pPr>
      <w:r w:rsidRPr="00BF0A93">
        <w:rPr>
          <w:rFonts w:ascii="Verdana" w:hAnsi="Verdana"/>
          <w:sz w:val="18"/>
          <w:szCs w:val="18"/>
        </w:rPr>
        <w:t>Imię i nazwisko pierwszego promoto</w:t>
      </w:r>
      <w:r w:rsidR="000D3CAE">
        <w:rPr>
          <w:rFonts w:ascii="Verdana" w:hAnsi="Verdana"/>
          <w:sz w:val="18"/>
          <w:szCs w:val="18"/>
        </w:rPr>
        <w:t>ra</w:t>
      </w:r>
      <w:r w:rsidR="000D3CAE">
        <w:rPr>
          <w:rFonts w:ascii="Verdana" w:hAnsi="Verdana"/>
          <w:sz w:val="18"/>
          <w:szCs w:val="18"/>
        </w:rPr>
        <w:tab/>
      </w:r>
      <w:r w:rsidR="00BD0DB1">
        <w:rPr>
          <w:rFonts w:ascii="Verdana" w:hAnsi="Verdana"/>
          <w:sz w:val="18"/>
          <w:szCs w:val="18"/>
        </w:rPr>
        <w:tab/>
      </w:r>
      <w:r w:rsidRPr="00BF0A93">
        <w:rPr>
          <w:rFonts w:ascii="Verdana" w:hAnsi="Verdana"/>
          <w:sz w:val="18"/>
          <w:szCs w:val="18"/>
        </w:rPr>
        <w:t>Imię i nazwisko</w:t>
      </w:r>
      <w:r w:rsidR="00FF4C4A">
        <w:rPr>
          <w:rFonts w:ascii="Verdana" w:hAnsi="Verdana"/>
          <w:sz w:val="18"/>
          <w:szCs w:val="18"/>
        </w:rPr>
        <w:t xml:space="preserve"> </w:t>
      </w:r>
      <w:r w:rsidRPr="00BF0A93">
        <w:rPr>
          <w:rFonts w:ascii="Verdana" w:hAnsi="Verdana"/>
          <w:sz w:val="18"/>
          <w:szCs w:val="18"/>
        </w:rPr>
        <w:t>drugiego</w:t>
      </w:r>
    </w:p>
    <w:p w14:paraId="7A8672B0" w14:textId="77777777" w:rsidR="009133CE" w:rsidRPr="00BF0A93" w:rsidRDefault="004510E0" w:rsidP="00FF4C4A">
      <w:pPr>
        <w:ind w:left="5245" w:firstLine="427"/>
        <w:rPr>
          <w:rFonts w:ascii="Verdana" w:hAnsi="Verdana"/>
          <w:sz w:val="18"/>
          <w:szCs w:val="18"/>
        </w:rPr>
      </w:pPr>
      <w:r w:rsidRPr="00BF0A93">
        <w:rPr>
          <w:rFonts w:ascii="Verdana" w:hAnsi="Verdana"/>
          <w:sz w:val="18"/>
          <w:szCs w:val="18"/>
        </w:rPr>
        <w:t>promotora</w:t>
      </w:r>
      <w:r w:rsidR="000D3CAE">
        <w:rPr>
          <w:rFonts w:ascii="Verdana" w:hAnsi="Verdana"/>
          <w:sz w:val="18"/>
          <w:szCs w:val="18"/>
        </w:rPr>
        <w:t>/promotora pomocniczego</w:t>
      </w:r>
    </w:p>
    <w:p w14:paraId="12EAB264" w14:textId="77777777" w:rsidR="00404D65" w:rsidRDefault="00404D65" w:rsidP="00404D65">
      <w:pPr>
        <w:rPr>
          <w:rFonts w:ascii="Verdana" w:hAnsi="Verdana"/>
          <w:sz w:val="20"/>
          <w:szCs w:val="20"/>
          <w:u w:val="dotted"/>
        </w:rPr>
      </w:pPr>
    </w:p>
    <w:p w14:paraId="50CA61E5" w14:textId="77777777" w:rsidR="00FF4C4A" w:rsidRDefault="00FF4C4A" w:rsidP="00404D65">
      <w:pPr>
        <w:rPr>
          <w:rFonts w:ascii="Verdana" w:hAnsi="Verdana"/>
          <w:sz w:val="20"/>
          <w:szCs w:val="20"/>
          <w:u w:val="dotted"/>
        </w:rPr>
      </w:pPr>
    </w:p>
    <w:p w14:paraId="7F1A7789" w14:textId="77777777" w:rsidR="00266C14" w:rsidRPr="00BF0A93" w:rsidRDefault="00266C14" w:rsidP="00404D65">
      <w:pPr>
        <w:rPr>
          <w:rFonts w:ascii="Verdana" w:hAnsi="Verdana"/>
          <w:sz w:val="20"/>
          <w:szCs w:val="20"/>
          <w:u w:val="dotted"/>
        </w:rPr>
      </w:pPr>
    </w:p>
    <w:p w14:paraId="3568D1CF" w14:textId="77777777" w:rsidR="00BF0A93" w:rsidRPr="00BF0A93" w:rsidRDefault="00FF4C4A" w:rsidP="00404D65">
      <w:pPr>
        <w:rPr>
          <w:rFonts w:ascii="Verdana" w:hAnsi="Verdana"/>
          <w:sz w:val="16"/>
          <w:szCs w:val="16"/>
        </w:rPr>
      </w:pPr>
      <w:r w:rsidRPr="00BF0A93">
        <w:rPr>
          <w:rFonts w:ascii="Verdana" w:hAnsi="Verdana"/>
          <w:sz w:val="16"/>
          <w:szCs w:val="16"/>
        </w:rPr>
        <w:t>-----------------------------------</w:t>
      </w:r>
      <w:r>
        <w:rPr>
          <w:rFonts w:ascii="Verdana" w:hAnsi="Verdana"/>
          <w:sz w:val="16"/>
          <w:szCs w:val="16"/>
        </w:rPr>
        <w:t>---------------------------------</w:t>
      </w:r>
      <w:r>
        <w:rPr>
          <w:rFonts w:ascii="Verdana" w:hAnsi="Verdana"/>
          <w:sz w:val="16"/>
          <w:szCs w:val="16"/>
        </w:rPr>
        <w:tab/>
      </w:r>
      <w:r w:rsidR="00BF0A93" w:rsidRPr="00BF0A93">
        <w:rPr>
          <w:rFonts w:ascii="Verdana" w:hAnsi="Verdana"/>
          <w:sz w:val="16"/>
          <w:szCs w:val="16"/>
        </w:rPr>
        <w:tab/>
      </w:r>
      <w:r w:rsidRPr="00BF0A93">
        <w:rPr>
          <w:rFonts w:ascii="Verdana" w:hAnsi="Verdana"/>
          <w:sz w:val="16"/>
          <w:szCs w:val="16"/>
        </w:rPr>
        <w:t>--------------------------</w:t>
      </w:r>
      <w:r>
        <w:rPr>
          <w:rFonts w:ascii="Verdana" w:hAnsi="Verdana"/>
          <w:sz w:val="16"/>
          <w:szCs w:val="16"/>
        </w:rPr>
        <w:t>-------------------------------</w:t>
      </w:r>
    </w:p>
    <w:p w14:paraId="1145C29A" w14:textId="77777777" w:rsidR="000D3CAE" w:rsidRPr="00BF0A93" w:rsidRDefault="004510E0" w:rsidP="00FF4C4A">
      <w:pPr>
        <w:ind w:left="5670" w:hanging="5670"/>
        <w:rPr>
          <w:rFonts w:ascii="Verdana" w:hAnsi="Verdana"/>
          <w:sz w:val="18"/>
          <w:szCs w:val="18"/>
        </w:rPr>
      </w:pPr>
      <w:r w:rsidRPr="00BF0A93">
        <w:rPr>
          <w:rFonts w:ascii="Verdana" w:hAnsi="Verdana"/>
          <w:sz w:val="18"/>
          <w:szCs w:val="18"/>
        </w:rPr>
        <w:t xml:space="preserve">Nazwa jednostki </w:t>
      </w:r>
      <w:r w:rsidR="00B73159" w:rsidRPr="00BF0A93">
        <w:rPr>
          <w:rFonts w:ascii="Verdana" w:hAnsi="Verdana"/>
          <w:sz w:val="18"/>
          <w:szCs w:val="18"/>
        </w:rPr>
        <w:t xml:space="preserve">pierwszego </w:t>
      </w:r>
      <w:r w:rsidR="000D3CAE">
        <w:rPr>
          <w:rFonts w:ascii="Verdana" w:hAnsi="Verdana"/>
          <w:sz w:val="18"/>
          <w:szCs w:val="18"/>
        </w:rPr>
        <w:t xml:space="preserve">promotora </w:t>
      </w:r>
      <w:r w:rsidR="000D3CAE">
        <w:rPr>
          <w:rFonts w:ascii="Verdana" w:hAnsi="Verdana"/>
          <w:sz w:val="18"/>
          <w:szCs w:val="18"/>
        </w:rPr>
        <w:tab/>
      </w:r>
      <w:r w:rsidR="00FF4C4A">
        <w:rPr>
          <w:rFonts w:ascii="Verdana" w:hAnsi="Verdana"/>
          <w:sz w:val="18"/>
          <w:szCs w:val="18"/>
        </w:rPr>
        <w:tab/>
      </w:r>
      <w:r w:rsidRPr="00BF0A93">
        <w:rPr>
          <w:rFonts w:ascii="Verdana" w:hAnsi="Verdana"/>
          <w:sz w:val="18"/>
          <w:szCs w:val="18"/>
        </w:rPr>
        <w:t>Na</w:t>
      </w:r>
      <w:r w:rsidR="00B73159" w:rsidRPr="00BF0A93">
        <w:rPr>
          <w:rFonts w:ascii="Verdana" w:hAnsi="Verdana"/>
          <w:sz w:val="18"/>
          <w:szCs w:val="18"/>
        </w:rPr>
        <w:t xml:space="preserve">zwa jednostki drugiego </w:t>
      </w:r>
      <w:r w:rsidRPr="00BF0A93">
        <w:rPr>
          <w:rFonts w:ascii="Verdana" w:hAnsi="Verdana"/>
          <w:sz w:val="18"/>
          <w:szCs w:val="18"/>
        </w:rPr>
        <w:t>promotora</w:t>
      </w:r>
      <w:r w:rsidR="000D3CAE">
        <w:rPr>
          <w:rFonts w:ascii="Verdana" w:hAnsi="Verdana"/>
          <w:sz w:val="18"/>
          <w:szCs w:val="18"/>
        </w:rPr>
        <w:t>/promotora pomocniczego</w:t>
      </w:r>
    </w:p>
    <w:p w14:paraId="3C473D9A" w14:textId="77777777" w:rsidR="009133CE" w:rsidRPr="00BF0A93" w:rsidRDefault="009133CE" w:rsidP="00404D65">
      <w:pPr>
        <w:rPr>
          <w:rFonts w:ascii="Verdana" w:hAnsi="Verdana"/>
          <w:sz w:val="18"/>
          <w:szCs w:val="18"/>
        </w:rPr>
      </w:pPr>
    </w:p>
    <w:p w14:paraId="14130481" w14:textId="77777777" w:rsidR="00A2343B" w:rsidRDefault="00A2343B" w:rsidP="00A2343B">
      <w:pPr>
        <w:jc w:val="both"/>
        <w:rPr>
          <w:rFonts w:ascii="Verdana" w:hAnsi="Verdana"/>
          <w:sz w:val="20"/>
          <w:szCs w:val="20"/>
        </w:rPr>
      </w:pPr>
    </w:p>
    <w:p w14:paraId="38A08E3F" w14:textId="77777777" w:rsidR="00A2343B" w:rsidRDefault="00A2343B" w:rsidP="007E098F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bCs/>
          <w:sz w:val="20"/>
          <w:szCs w:val="20"/>
        </w:rPr>
      </w:pPr>
    </w:p>
    <w:p w14:paraId="027DE85F" w14:textId="27F393E2" w:rsidR="009133CE" w:rsidRPr="00FF4C4A" w:rsidRDefault="00173FC0" w:rsidP="00FF4C4A">
      <w:pPr>
        <w:pStyle w:val="Akapitzlist"/>
        <w:numPr>
          <w:ilvl w:val="0"/>
          <w:numId w:val="4"/>
        </w:numPr>
        <w:jc w:val="both"/>
        <w:rPr>
          <w:rFonts w:ascii="Verdana" w:hAnsi="Verdana"/>
          <w:bCs/>
          <w:sz w:val="20"/>
          <w:szCs w:val="20"/>
        </w:rPr>
      </w:pPr>
      <w:r w:rsidRPr="00FF4C4A">
        <w:rPr>
          <w:rFonts w:ascii="Verdana" w:hAnsi="Verdana"/>
          <w:b/>
          <w:sz w:val="20"/>
          <w:szCs w:val="20"/>
        </w:rPr>
        <w:t>Realizacja Indywidualnego Planu Kształcenia</w:t>
      </w:r>
    </w:p>
    <w:p w14:paraId="3348440D" w14:textId="77777777" w:rsidR="009133CE" w:rsidRPr="00044ED7" w:rsidRDefault="009133CE">
      <w:pPr>
        <w:rPr>
          <w:rFonts w:ascii="Verdana" w:hAnsi="Verdana"/>
        </w:rPr>
      </w:pPr>
    </w:p>
    <w:tbl>
      <w:tblPr>
        <w:tblW w:w="9879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3"/>
        <w:gridCol w:w="3779"/>
        <w:gridCol w:w="2697"/>
        <w:gridCol w:w="993"/>
        <w:gridCol w:w="994"/>
        <w:gridCol w:w="993"/>
      </w:tblGrid>
      <w:tr w:rsidR="006B53C6" w:rsidRPr="00044ED7" w14:paraId="72FE81AE" w14:textId="77777777" w:rsidTr="00233CAA">
        <w:trPr>
          <w:trHeight w:val="578"/>
        </w:trPr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66781C3" w14:textId="77777777" w:rsidR="006B53C6" w:rsidRPr="00F25255" w:rsidRDefault="006B53C6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l.p.</w:t>
            </w:r>
          </w:p>
        </w:tc>
        <w:tc>
          <w:tcPr>
            <w:tcW w:w="37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BE9FAEA" w14:textId="012C0A0B" w:rsidR="006B53C6" w:rsidRPr="00F25255" w:rsidRDefault="006B53C6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</w:t>
            </w:r>
            <w:r w:rsidRPr="00F25255">
              <w:rPr>
                <w:rFonts w:ascii="Verdana" w:hAnsi="Verdana"/>
                <w:sz w:val="18"/>
                <w:szCs w:val="18"/>
              </w:rPr>
              <w:t>azwa przedmiotu</w:t>
            </w:r>
          </w:p>
        </w:tc>
        <w:tc>
          <w:tcPr>
            <w:tcW w:w="269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A4BE48F" w14:textId="118A03DE" w:rsidR="006B53C6" w:rsidRPr="00F25255" w:rsidRDefault="006B53C6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I</w:t>
            </w:r>
            <w:r w:rsidRPr="00F25255">
              <w:rPr>
                <w:rFonts w:ascii="Verdana" w:hAnsi="Verdana"/>
                <w:sz w:val="18"/>
                <w:szCs w:val="18"/>
              </w:rPr>
              <w:t>mię i nazwisko prowadzącego</w:t>
            </w:r>
          </w:p>
        </w:tc>
        <w:tc>
          <w:tcPr>
            <w:tcW w:w="9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1669222E" w14:textId="73EBE2B6" w:rsidR="006B53C6" w:rsidRPr="00F25255" w:rsidRDefault="006B53C6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Ocena</w:t>
            </w:r>
          </w:p>
        </w:tc>
        <w:tc>
          <w:tcPr>
            <w:tcW w:w="9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5A50E932" w14:textId="77777777" w:rsidR="006B53C6" w:rsidRPr="00F25255" w:rsidRDefault="006B53C6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Godziny</w:t>
            </w:r>
          </w:p>
        </w:tc>
        <w:tc>
          <w:tcPr>
            <w:tcW w:w="9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6D0EFCA0" w14:textId="77777777" w:rsidR="006B53C6" w:rsidRPr="00F25255" w:rsidRDefault="006B53C6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Pkt ECTS</w:t>
            </w:r>
          </w:p>
        </w:tc>
      </w:tr>
      <w:tr w:rsidR="006B53C6" w:rsidRPr="00044ED7" w14:paraId="45A52D4D" w14:textId="77777777" w:rsidTr="00233CAA">
        <w:trPr>
          <w:trHeight w:val="211"/>
        </w:trPr>
        <w:tc>
          <w:tcPr>
            <w:tcW w:w="423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54A567F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1.</w:t>
            </w:r>
          </w:p>
        </w:tc>
        <w:tc>
          <w:tcPr>
            <w:tcW w:w="377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FE4F424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69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6D76F725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404CE4DD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60F4D8EF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2C33432F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  <w:tr w:rsidR="006B53C6" w:rsidRPr="00044ED7" w14:paraId="51E65DD3" w14:textId="77777777" w:rsidTr="00233CAA">
        <w:trPr>
          <w:trHeight w:val="211"/>
        </w:trPr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6CC7CAE5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2.</w:t>
            </w:r>
          </w:p>
        </w:tc>
        <w:tc>
          <w:tcPr>
            <w:tcW w:w="3779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47BFB0EC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697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1FF31FC8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090821AB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</w:tcPr>
          <w:p w14:paraId="18004463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</w:tcPr>
          <w:p w14:paraId="5D4C4455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  <w:tr w:rsidR="006B53C6" w:rsidRPr="00044ED7" w14:paraId="456BE897" w14:textId="77777777" w:rsidTr="00233CAA">
        <w:trPr>
          <w:trHeight w:val="211"/>
        </w:trPr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0DAA458A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3779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583A8976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697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58B854E6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6D5AE67D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</w:tcPr>
          <w:p w14:paraId="53493B9A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</w:tcPr>
          <w:p w14:paraId="3B8055E4" w14:textId="77777777" w:rsidR="006B53C6" w:rsidRPr="00F25255" w:rsidRDefault="006B53C6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  <w:tr w:rsidR="006B53C6" w:rsidRPr="00044ED7" w14:paraId="6AEC3652" w14:textId="77777777" w:rsidTr="00233CAA">
        <w:trPr>
          <w:trHeight w:val="226"/>
        </w:trPr>
        <w:tc>
          <w:tcPr>
            <w:tcW w:w="423" w:type="dxa"/>
            <w:tcBorders>
              <w:top w:val="single" w:sz="4" w:space="0" w:color="auto"/>
              <w:left w:val="single" w:sz="2" w:space="0" w:color="000001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57C6BDC0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4.</w:t>
            </w:r>
          </w:p>
        </w:tc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7E6A40DE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4D4787D9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6BBA3988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E15DC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1"/>
            </w:tcBorders>
            <w:shd w:val="clear" w:color="auto" w:fill="FFFFFF"/>
          </w:tcPr>
          <w:p w14:paraId="02D971B7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  <w:tr w:rsidR="006B53C6" w:rsidRPr="00044ED7" w14:paraId="3D76FEAC" w14:textId="77777777" w:rsidTr="00233CAA">
        <w:trPr>
          <w:trHeight w:val="211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7D55D246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5.</w:t>
            </w:r>
          </w:p>
        </w:tc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6070D1AC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63289244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1F1616D4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6839B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A39AD0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  <w:tr w:rsidR="006B53C6" w:rsidRPr="00044ED7" w14:paraId="1BE3C07C" w14:textId="77777777" w:rsidTr="00233CAA">
        <w:trPr>
          <w:trHeight w:val="226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1914CF8C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6.</w:t>
            </w:r>
          </w:p>
        </w:tc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4E6AF724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7897EC47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5FEFFD49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D4B05D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7EA744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  <w:tr w:rsidR="006B53C6" w:rsidRPr="00044ED7" w14:paraId="70BB4753" w14:textId="77777777" w:rsidTr="00233CAA">
        <w:trPr>
          <w:trHeight w:val="226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0B5C144A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7.</w:t>
            </w:r>
          </w:p>
        </w:tc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66831A0C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4E8B1CEB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62494307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9D495F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149595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  <w:tr w:rsidR="006B53C6" w:rsidRPr="00044ED7" w14:paraId="0F7BA18A" w14:textId="77777777" w:rsidTr="00233CAA">
        <w:trPr>
          <w:trHeight w:val="226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5BAC1EF5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F25255">
              <w:rPr>
                <w:rFonts w:ascii="Verdana" w:hAnsi="Verdana"/>
                <w:sz w:val="18"/>
                <w:szCs w:val="18"/>
              </w:rPr>
              <w:t>8.</w:t>
            </w:r>
          </w:p>
        </w:tc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752C74BE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458791C3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51" w:type="dxa"/>
            </w:tcMar>
          </w:tcPr>
          <w:p w14:paraId="149947E3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6782A4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0BA9BE" w14:textId="77777777" w:rsidR="006B53C6" w:rsidRPr="00F25255" w:rsidRDefault="006B53C6" w:rsidP="00131DE7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4F0D180" w14:textId="77777777" w:rsidR="0094755C" w:rsidRDefault="0094755C">
      <w:pPr>
        <w:rPr>
          <w:rFonts w:ascii="Verdana" w:hAnsi="Verdana"/>
        </w:rPr>
      </w:pPr>
    </w:p>
    <w:p w14:paraId="75A1CEF9" w14:textId="685735EA" w:rsidR="00FF4C4A" w:rsidRDefault="00FF4C4A">
      <w:pPr>
        <w:widowControl/>
        <w:suppressAutoHyphens w:val="0"/>
        <w:overflowPunct/>
        <w:rPr>
          <w:rFonts w:ascii="Verdana" w:hAnsi="Verdana"/>
          <w:sz w:val="20"/>
          <w:szCs w:val="20"/>
        </w:rPr>
      </w:pPr>
    </w:p>
    <w:p w14:paraId="74BC423F" w14:textId="75466ED5" w:rsidR="00233CAA" w:rsidRDefault="00233CAA">
      <w:pPr>
        <w:widowControl/>
        <w:suppressAutoHyphens w:val="0"/>
        <w:overflowPunct/>
        <w:rPr>
          <w:rFonts w:ascii="Verdana" w:hAnsi="Verdana"/>
          <w:sz w:val="20"/>
          <w:szCs w:val="20"/>
        </w:rPr>
      </w:pPr>
    </w:p>
    <w:p w14:paraId="2A16DCA3" w14:textId="77777777" w:rsidR="00233CAA" w:rsidRDefault="00233CAA">
      <w:pPr>
        <w:widowControl/>
        <w:suppressAutoHyphens w:val="0"/>
        <w:overflowPunct/>
        <w:rPr>
          <w:rFonts w:ascii="Verdana" w:hAnsi="Verdana"/>
          <w:sz w:val="20"/>
          <w:szCs w:val="20"/>
        </w:rPr>
      </w:pPr>
    </w:p>
    <w:p w14:paraId="5B8E1E7E" w14:textId="77777777" w:rsidR="00FF4C4A" w:rsidRPr="006B53C6" w:rsidRDefault="00FF4C4A">
      <w:pPr>
        <w:rPr>
          <w:rFonts w:ascii="Verdana" w:hAnsi="Verdana"/>
          <w:b/>
          <w:sz w:val="20"/>
          <w:szCs w:val="20"/>
        </w:rPr>
      </w:pPr>
      <w:r w:rsidRPr="006B53C6">
        <w:rPr>
          <w:rFonts w:ascii="Verdana" w:hAnsi="Verdana"/>
          <w:b/>
          <w:sz w:val="20"/>
          <w:szCs w:val="20"/>
        </w:rPr>
        <w:t>Podsumowanie zrealizowanych modułów</w:t>
      </w:r>
    </w:p>
    <w:p w14:paraId="7634A14F" w14:textId="33BC0C23" w:rsidR="00E135C4" w:rsidRDefault="00E135C4" w:rsidP="006B53C6">
      <w:pPr>
        <w:ind w:firstLine="709"/>
        <w:rPr>
          <w:rFonts w:ascii="Verdana" w:hAnsi="Verdana"/>
          <w:sz w:val="20"/>
          <w:szCs w:val="20"/>
        </w:rPr>
      </w:pPr>
      <w:r w:rsidRPr="00EA73DC">
        <w:rPr>
          <w:rFonts w:ascii="Verdana" w:hAnsi="Verdana"/>
          <w:sz w:val="20"/>
          <w:szCs w:val="20"/>
        </w:rPr>
        <w:t>Moduły obowiązkowe</w:t>
      </w:r>
      <w:r w:rsidR="00A45558" w:rsidRPr="00EA73DC">
        <w:rPr>
          <w:rFonts w:ascii="Verdana" w:hAnsi="Verdana"/>
          <w:sz w:val="20"/>
          <w:szCs w:val="20"/>
        </w:rPr>
        <w:tab/>
      </w:r>
      <w:r w:rsidR="00A45558" w:rsidRPr="00EA73DC">
        <w:rPr>
          <w:rFonts w:ascii="Verdana" w:hAnsi="Verdana"/>
          <w:sz w:val="20"/>
          <w:szCs w:val="20"/>
        </w:rPr>
        <w:tab/>
      </w:r>
      <w:r w:rsidR="00A45558" w:rsidRPr="00EA73DC">
        <w:rPr>
          <w:rFonts w:ascii="Verdana" w:hAnsi="Verdana"/>
          <w:sz w:val="20"/>
          <w:szCs w:val="20"/>
        </w:rPr>
        <w:tab/>
      </w:r>
      <w:r w:rsidR="00A45558" w:rsidRPr="00EA73DC">
        <w:rPr>
          <w:rFonts w:ascii="Verdana" w:hAnsi="Verdana"/>
          <w:sz w:val="20"/>
          <w:szCs w:val="20"/>
        </w:rPr>
        <w:tab/>
      </w:r>
      <w:r w:rsidR="00A45558" w:rsidRPr="00EA73DC">
        <w:rPr>
          <w:rFonts w:ascii="Verdana" w:hAnsi="Verdana"/>
          <w:sz w:val="20"/>
          <w:szCs w:val="20"/>
        </w:rPr>
        <w:tab/>
      </w:r>
      <w:r w:rsidR="00A45558" w:rsidRPr="00EA73DC">
        <w:rPr>
          <w:rFonts w:ascii="Verdana" w:hAnsi="Verdana"/>
          <w:sz w:val="20"/>
          <w:szCs w:val="20"/>
        </w:rPr>
        <w:tab/>
      </w:r>
      <w:r w:rsidR="00FF4C4A">
        <w:rPr>
          <w:rFonts w:ascii="Verdana" w:hAnsi="Verdana"/>
          <w:sz w:val="20"/>
          <w:szCs w:val="20"/>
        </w:rPr>
        <w:t xml:space="preserve">Godziny </w:t>
      </w:r>
      <w:r w:rsidR="00FF4C4A" w:rsidRPr="00EA73DC">
        <w:rPr>
          <w:rFonts w:ascii="Verdana" w:hAnsi="Verdana"/>
          <w:sz w:val="20"/>
          <w:szCs w:val="20"/>
        </w:rPr>
        <w:t>…………</w:t>
      </w:r>
      <w:r w:rsidR="00FF4C4A">
        <w:rPr>
          <w:rFonts w:ascii="Verdana" w:hAnsi="Verdana"/>
          <w:sz w:val="20"/>
          <w:szCs w:val="20"/>
        </w:rPr>
        <w:t xml:space="preserve"> </w:t>
      </w:r>
      <w:r w:rsidR="00865169" w:rsidRPr="00EA73DC">
        <w:rPr>
          <w:rFonts w:ascii="Verdana" w:hAnsi="Verdana"/>
          <w:sz w:val="20"/>
          <w:szCs w:val="20"/>
        </w:rPr>
        <w:t xml:space="preserve">pkt ECTS </w:t>
      </w:r>
      <w:r w:rsidRPr="00EA73DC">
        <w:rPr>
          <w:rFonts w:ascii="Verdana" w:hAnsi="Verdana"/>
          <w:sz w:val="20"/>
          <w:szCs w:val="20"/>
        </w:rPr>
        <w:t>…………</w:t>
      </w:r>
    </w:p>
    <w:p w14:paraId="5C1D5639" w14:textId="77777777" w:rsidR="00F25255" w:rsidRDefault="00F25255">
      <w:pPr>
        <w:rPr>
          <w:rFonts w:ascii="Verdana" w:hAnsi="Verdana"/>
          <w:sz w:val="20"/>
          <w:szCs w:val="20"/>
        </w:rPr>
      </w:pPr>
    </w:p>
    <w:p w14:paraId="6C81B2BA" w14:textId="77777777" w:rsidR="00A45558" w:rsidRPr="00EA73DC" w:rsidRDefault="00A45558" w:rsidP="006B53C6">
      <w:pPr>
        <w:ind w:firstLine="709"/>
        <w:rPr>
          <w:rFonts w:ascii="Verdana" w:hAnsi="Verdana"/>
          <w:sz w:val="20"/>
          <w:szCs w:val="20"/>
        </w:rPr>
      </w:pPr>
      <w:r w:rsidRPr="00EA73DC">
        <w:rPr>
          <w:rFonts w:ascii="Verdana" w:hAnsi="Verdana"/>
          <w:sz w:val="20"/>
          <w:szCs w:val="20"/>
        </w:rPr>
        <w:t>Moduły obieralne:</w:t>
      </w:r>
    </w:p>
    <w:p w14:paraId="4A7BE154" w14:textId="02129F7D" w:rsidR="00FF4C4A" w:rsidRPr="00EA73DC" w:rsidRDefault="00A45558" w:rsidP="006B53C6">
      <w:pPr>
        <w:ind w:left="709" w:firstLine="425"/>
        <w:rPr>
          <w:rFonts w:ascii="Verdana" w:hAnsi="Verdana"/>
          <w:sz w:val="20"/>
          <w:szCs w:val="20"/>
        </w:rPr>
      </w:pPr>
      <w:r w:rsidRPr="00EA73DC">
        <w:rPr>
          <w:rFonts w:ascii="Verdana" w:eastAsia="Verdana" w:hAnsi="Verdana" w:cs="Verdana"/>
          <w:color w:val="000000"/>
          <w:sz w:val="20"/>
          <w:szCs w:val="20"/>
        </w:rPr>
        <w:t>powiązane z dyscypliną</w:t>
      </w:r>
      <w:r w:rsidRPr="00EA73DC">
        <w:rPr>
          <w:rFonts w:ascii="Verdana" w:hAnsi="Verdana"/>
          <w:sz w:val="20"/>
          <w:szCs w:val="20"/>
        </w:rPr>
        <w:tab/>
      </w:r>
      <w:r w:rsidR="00EA73DC" w:rsidRPr="00EA73DC">
        <w:rPr>
          <w:rFonts w:ascii="Verdana" w:hAnsi="Verdana"/>
          <w:sz w:val="20"/>
          <w:szCs w:val="20"/>
        </w:rPr>
        <w:tab/>
      </w:r>
      <w:r w:rsidR="00EA73DC" w:rsidRPr="00EA73DC">
        <w:rPr>
          <w:rFonts w:ascii="Verdana" w:hAnsi="Verdana"/>
          <w:sz w:val="20"/>
          <w:szCs w:val="20"/>
        </w:rPr>
        <w:tab/>
      </w:r>
      <w:r w:rsidR="00EA73DC" w:rsidRPr="00EA73DC">
        <w:rPr>
          <w:rFonts w:ascii="Verdana" w:hAnsi="Verdana"/>
          <w:sz w:val="20"/>
          <w:szCs w:val="20"/>
        </w:rPr>
        <w:tab/>
      </w:r>
      <w:r w:rsidR="000023DC">
        <w:rPr>
          <w:rFonts w:ascii="Verdana" w:hAnsi="Verdana"/>
          <w:sz w:val="20"/>
          <w:szCs w:val="20"/>
        </w:rPr>
        <w:tab/>
      </w:r>
      <w:r w:rsidR="00FF4C4A">
        <w:rPr>
          <w:rFonts w:ascii="Verdana" w:hAnsi="Verdana"/>
          <w:sz w:val="20"/>
          <w:szCs w:val="20"/>
        </w:rPr>
        <w:t xml:space="preserve">Godziny </w:t>
      </w:r>
      <w:r w:rsidR="00FF4C4A" w:rsidRPr="00EA73DC">
        <w:rPr>
          <w:rFonts w:ascii="Verdana" w:hAnsi="Verdana"/>
          <w:sz w:val="20"/>
          <w:szCs w:val="20"/>
        </w:rPr>
        <w:t>…………</w:t>
      </w:r>
      <w:r w:rsidR="00FF4C4A">
        <w:rPr>
          <w:rFonts w:ascii="Verdana" w:hAnsi="Verdana"/>
          <w:sz w:val="20"/>
          <w:szCs w:val="20"/>
        </w:rPr>
        <w:t xml:space="preserve"> </w:t>
      </w:r>
      <w:r w:rsidR="00FF4C4A" w:rsidRPr="00EA73DC">
        <w:rPr>
          <w:rFonts w:ascii="Verdana" w:hAnsi="Verdana"/>
          <w:sz w:val="20"/>
          <w:szCs w:val="20"/>
        </w:rPr>
        <w:t>pkt ECTS …………</w:t>
      </w:r>
    </w:p>
    <w:p w14:paraId="0D8033E0" w14:textId="46AAFEDF" w:rsidR="008B1422" w:rsidRDefault="00A45558" w:rsidP="006B53C6">
      <w:pPr>
        <w:ind w:left="709" w:firstLine="425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00EA73DC">
        <w:rPr>
          <w:rFonts w:ascii="Verdana" w:eastAsia="Verdana" w:hAnsi="Verdana" w:cs="Verdana"/>
          <w:color w:val="000000" w:themeColor="text1"/>
          <w:sz w:val="20"/>
          <w:szCs w:val="20"/>
        </w:rPr>
        <w:t>multidyscyplinarne</w:t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317FBD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8B1422">
        <w:rPr>
          <w:rFonts w:ascii="Verdana" w:hAnsi="Verdana"/>
          <w:sz w:val="20"/>
          <w:szCs w:val="20"/>
        </w:rPr>
        <w:t xml:space="preserve">Godziny </w:t>
      </w:r>
      <w:r w:rsidR="008B1422" w:rsidRPr="00EA73DC">
        <w:rPr>
          <w:rFonts w:ascii="Verdana" w:hAnsi="Verdana"/>
          <w:sz w:val="20"/>
          <w:szCs w:val="20"/>
        </w:rPr>
        <w:t>…………</w:t>
      </w:r>
      <w:r w:rsidR="008B1422">
        <w:rPr>
          <w:rFonts w:ascii="Verdana" w:hAnsi="Verdana"/>
          <w:sz w:val="20"/>
          <w:szCs w:val="20"/>
        </w:rPr>
        <w:t xml:space="preserve"> </w:t>
      </w:r>
      <w:r w:rsidR="008B1422" w:rsidRPr="00EA73DC">
        <w:rPr>
          <w:rFonts w:ascii="Verdana" w:hAnsi="Verdana"/>
          <w:sz w:val="20"/>
          <w:szCs w:val="20"/>
        </w:rPr>
        <w:t>pkt ECTS …………</w:t>
      </w:r>
    </w:p>
    <w:p w14:paraId="28C754D0" w14:textId="14687E4D" w:rsidR="00FF4C4A" w:rsidRDefault="000023DC" w:rsidP="006B53C6">
      <w:pPr>
        <w:ind w:left="709" w:firstLine="425"/>
        <w:rPr>
          <w:rFonts w:ascii="Verdana" w:hAnsi="Verdana"/>
          <w:sz w:val="20"/>
          <w:szCs w:val="20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z </w:t>
      </w:r>
      <w:r w:rsidR="00A45558" w:rsidRPr="00EA73DC">
        <w:rPr>
          <w:rFonts w:ascii="Verdana" w:eastAsia="Verdana" w:hAnsi="Verdana" w:cs="Verdana"/>
          <w:color w:val="000000" w:themeColor="text1"/>
          <w:sz w:val="20"/>
          <w:szCs w:val="20"/>
        </w:rPr>
        <w:t>zakresu innych dyscyplin</w:t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niż dyscyplina wiodąca</w:t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FF4C4A">
        <w:rPr>
          <w:rFonts w:ascii="Verdana" w:hAnsi="Verdana"/>
          <w:sz w:val="20"/>
          <w:szCs w:val="20"/>
        </w:rPr>
        <w:t xml:space="preserve">Godziny </w:t>
      </w:r>
      <w:r w:rsidR="00FF4C4A" w:rsidRPr="00EA73DC">
        <w:rPr>
          <w:rFonts w:ascii="Verdana" w:hAnsi="Verdana"/>
          <w:sz w:val="20"/>
          <w:szCs w:val="20"/>
        </w:rPr>
        <w:t>…………</w:t>
      </w:r>
      <w:r w:rsidR="00FF4C4A">
        <w:rPr>
          <w:rFonts w:ascii="Verdana" w:hAnsi="Verdana"/>
          <w:sz w:val="20"/>
          <w:szCs w:val="20"/>
        </w:rPr>
        <w:t xml:space="preserve"> </w:t>
      </w:r>
      <w:r w:rsidR="00FF4C4A" w:rsidRPr="00EA73DC">
        <w:rPr>
          <w:rFonts w:ascii="Verdana" w:hAnsi="Verdana"/>
          <w:sz w:val="20"/>
          <w:szCs w:val="20"/>
        </w:rPr>
        <w:t>pkt ECTS …………</w:t>
      </w:r>
    </w:p>
    <w:p w14:paraId="020D7806" w14:textId="440E13DF" w:rsidR="004D78B0" w:rsidRPr="00EA73DC" w:rsidRDefault="000E3724" w:rsidP="006B53C6">
      <w:pPr>
        <w:ind w:left="709" w:firstLine="425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moduły </w:t>
      </w:r>
      <w:r w:rsidR="004D78B0">
        <w:rPr>
          <w:rFonts w:ascii="Verdana" w:hAnsi="Verdana"/>
          <w:sz w:val="20"/>
          <w:szCs w:val="20"/>
        </w:rPr>
        <w:t>językowe</w:t>
      </w:r>
      <w:r w:rsidR="004D78B0">
        <w:rPr>
          <w:rFonts w:ascii="Verdana" w:hAnsi="Verdana"/>
          <w:sz w:val="20"/>
          <w:szCs w:val="20"/>
        </w:rPr>
        <w:tab/>
      </w:r>
      <w:r w:rsidR="004D78B0">
        <w:rPr>
          <w:rFonts w:ascii="Verdana" w:hAnsi="Verdana"/>
          <w:sz w:val="20"/>
          <w:szCs w:val="20"/>
        </w:rPr>
        <w:tab/>
      </w:r>
      <w:r w:rsidR="004D78B0">
        <w:rPr>
          <w:rFonts w:ascii="Verdana" w:hAnsi="Verdana"/>
          <w:sz w:val="20"/>
          <w:szCs w:val="20"/>
        </w:rPr>
        <w:tab/>
      </w:r>
      <w:r w:rsidR="004D78B0">
        <w:rPr>
          <w:rFonts w:ascii="Verdana" w:hAnsi="Verdana"/>
          <w:sz w:val="20"/>
          <w:szCs w:val="20"/>
        </w:rPr>
        <w:tab/>
      </w:r>
      <w:r w:rsidR="004D78B0">
        <w:rPr>
          <w:rFonts w:ascii="Verdana" w:hAnsi="Verdana"/>
          <w:sz w:val="20"/>
          <w:szCs w:val="20"/>
        </w:rPr>
        <w:tab/>
      </w:r>
      <w:r w:rsidR="00FF4C4A">
        <w:rPr>
          <w:rFonts w:ascii="Verdana" w:hAnsi="Verdana"/>
          <w:sz w:val="20"/>
          <w:szCs w:val="20"/>
        </w:rPr>
        <w:t xml:space="preserve">Godziny </w:t>
      </w:r>
      <w:r w:rsidR="00FF4C4A" w:rsidRPr="00EA73DC">
        <w:rPr>
          <w:rFonts w:ascii="Verdana" w:hAnsi="Verdana"/>
          <w:sz w:val="20"/>
          <w:szCs w:val="20"/>
        </w:rPr>
        <w:t>…………</w:t>
      </w:r>
      <w:r w:rsidR="00FF4C4A">
        <w:rPr>
          <w:rFonts w:ascii="Verdana" w:hAnsi="Verdana"/>
          <w:sz w:val="20"/>
          <w:szCs w:val="20"/>
        </w:rPr>
        <w:t xml:space="preserve"> </w:t>
      </w:r>
      <w:r w:rsidR="00FF4C4A" w:rsidRPr="00EA73DC">
        <w:rPr>
          <w:rFonts w:ascii="Verdana" w:hAnsi="Verdana"/>
          <w:sz w:val="20"/>
          <w:szCs w:val="20"/>
        </w:rPr>
        <w:t>pkt ECTS …………</w:t>
      </w:r>
    </w:p>
    <w:p w14:paraId="59C22418" w14:textId="77777777" w:rsidR="004D78B0" w:rsidRPr="00EA73DC" w:rsidRDefault="004D78B0" w:rsidP="00EA73DC">
      <w:pPr>
        <w:ind w:firstLine="709"/>
        <w:rPr>
          <w:rFonts w:ascii="Verdana" w:hAnsi="Verdana"/>
          <w:sz w:val="20"/>
          <w:szCs w:val="20"/>
        </w:rPr>
      </w:pPr>
    </w:p>
    <w:p w14:paraId="07EF831E" w14:textId="77777777" w:rsidR="008B1422" w:rsidRDefault="00EA73DC" w:rsidP="006B53C6">
      <w:pPr>
        <w:ind w:firstLine="709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00EA73DC">
        <w:rPr>
          <w:rFonts w:ascii="Verdana" w:eastAsia="Verdana" w:hAnsi="Verdana" w:cs="Verdana"/>
          <w:color w:val="000000" w:themeColor="text1"/>
          <w:sz w:val="20"/>
          <w:szCs w:val="20"/>
        </w:rPr>
        <w:t>Zajęcia prowadzone w języku angielskim</w:t>
      </w:r>
      <w:r w:rsidR="00C57D9E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27690C70" w14:textId="72C0D0C4" w:rsidR="000E3724" w:rsidRDefault="00C57D9E" w:rsidP="006B53C6">
      <w:pPr>
        <w:ind w:firstLine="709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00185981">
        <w:rPr>
          <w:rFonts w:ascii="Verdana" w:eastAsia="Verdana" w:hAnsi="Verdana" w:cs="Verdana"/>
          <w:color w:val="000000" w:themeColor="text1"/>
          <w:sz w:val="18"/>
          <w:szCs w:val="18"/>
        </w:rPr>
        <w:t>(</w:t>
      </w:r>
      <w:r w:rsidR="00185981" w:rsidRPr="00185981"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z wyłączeniem </w:t>
      </w:r>
      <w:r w:rsidRPr="00185981">
        <w:rPr>
          <w:rFonts w:ascii="Verdana" w:eastAsia="Verdana" w:hAnsi="Verdana" w:cs="Verdana"/>
          <w:color w:val="000000" w:themeColor="text1"/>
          <w:sz w:val="18"/>
          <w:szCs w:val="18"/>
        </w:rPr>
        <w:t>kursów językowych)</w:t>
      </w:r>
      <w:r w:rsidR="000E3724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8B1422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0E3724"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  <w:r w:rsidR="008B1422">
        <w:rPr>
          <w:rFonts w:ascii="Verdana" w:hAnsi="Verdana"/>
          <w:sz w:val="20"/>
          <w:szCs w:val="20"/>
        </w:rPr>
        <w:t xml:space="preserve">Godziny </w:t>
      </w:r>
      <w:r w:rsidR="008B1422" w:rsidRPr="00EA73DC">
        <w:rPr>
          <w:rFonts w:ascii="Verdana" w:hAnsi="Verdana"/>
          <w:sz w:val="20"/>
          <w:szCs w:val="20"/>
        </w:rPr>
        <w:t>…………</w:t>
      </w:r>
      <w:r w:rsidR="008B1422">
        <w:rPr>
          <w:rFonts w:ascii="Verdana" w:hAnsi="Verdana"/>
          <w:sz w:val="20"/>
          <w:szCs w:val="20"/>
        </w:rPr>
        <w:t xml:space="preserve"> </w:t>
      </w:r>
      <w:r w:rsidR="008B1422" w:rsidRPr="00EA73DC">
        <w:rPr>
          <w:rFonts w:ascii="Verdana" w:hAnsi="Verdana"/>
          <w:sz w:val="20"/>
          <w:szCs w:val="20"/>
        </w:rPr>
        <w:t>pkt ECTS …………</w:t>
      </w:r>
    </w:p>
    <w:p w14:paraId="49B9377A" w14:textId="69276560" w:rsidR="00A45558" w:rsidRPr="00EA73DC" w:rsidRDefault="00EA73DC">
      <w:pPr>
        <w:rPr>
          <w:rFonts w:ascii="Verdana" w:hAnsi="Verdana"/>
          <w:sz w:val="20"/>
          <w:szCs w:val="20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</w:rPr>
        <w:tab/>
      </w:r>
    </w:p>
    <w:p w14:paraId="6192277F" w14:textId="6A15E750" w:rsidR="00FF4C4A" w:rsidRDefault="00FF4C4A" w:rsidP="00FF4C4A">
      <w:pPr>
        <w:pStyle w:val="Akapitzlist"/>
        <w:numPr>
          <w:ilvl w:val="0"/>
          <w:numId w:val="4"/>
        </w:numPr>
        <w:rPr>
          <w:rFonts w:ascii="Verdana" w:hAnsi="Verdana"/>
          <w:b/>
          <w:sz w:val="20"/>
          <w:szCs w:val="20"/>
        </w:rPr>
      </w:pPr>
      <w:r w:rsidRPr="00FF4C4A">
        <w:rPr>
          <w:rFonts w:ascii="Verdana" w:hAnsi="Verdana"/>
          <w:b/>
          <w:sz w:val="20"/>
          <w:szCs w:val="20"/>
        </w:rPr>
        <w:t>Realizacja Indywidualnego Planu Badawczego</w:t>
      </w:r>
    </w:p>
    <w:p w14:paraId="62BDF6A7" w14:textId="77777777" w:rsidR="000E3724" w:rsidRDefault="000E3724" w:rsidP="00EE7969">
      <w:pPr>
        <w:pStyle w:val="Akapitzlist"/>
        <w:rPr>
          <w:rFonts w:ascii="Verdana" w:hAnsi="Verdana"/>
          <w:b/>
          <w:sz w:val="20"/>
          <w:szCs w:val="20"/>
        </w:rPr>
      </w:pPr>
    </w:p>
    <w:p w14:paraId="750F6D59" w14:textId="6557C87E" w:rsidR="00EE7969" w:rsidRPr="006B53C6" w:rsidRDefault="00EE7969" w:rsidP="00EE7969">
      <w:pPr>
        <w:pStyle w:val="Akapitzlist"/>
        <w:rPr>
          <w:rFonts w:ascii="Verdana" w:hAnsi="Verdana"/>
          <w:i/>
          <w:color w:val="A6A6A6" w:themeColor="background1" w:themeShade="A6"/>
          <w:sz w:val="18"/>
          <w:szCs w:val="20"/>
        </w:rPr>
      </w:pPr>
      <w:r w:rsidRPr="006B53C6">
        <w:rPr>
          <w:rFonts w:ascii="Verdana" w:hAnsi="Verdana"/>
          <w:i/>
          <w:color w:val="A6A6A6" w:themeColor="background1" w:themeShade="A6"/>
          <w:sz w:val="18"/>
          <w:szCs w:val="20"/>
        </w:rPr>
        <w:t xml:space="preserve">W kolejnych punktach sekcji II należy się odnieść do </w:t>
      </w:r>
      <w:r w:rsidR="000E3724" w:rsidRPr="006B53C6">
        <w:rPr>
          <w:rFonts w:ascii="Verdana" w:hAnsi="Verdana"/>
          <w:i/>
          <w:color w:val="A6A6A6" w:themeColor="background1" w:themeShade="A6"/>
          <w:sz w:val="18"/>
          <w:szCs w:val="20"/>
        </w:rPr>
        <w:t xml:space="preserve">informacji zawartych w IPB, uzasadniając ewentualne zmiany </w:t>
      </w:r>
      <w:r w:rsidR="00A60CBF">
        <w:rPr>
          <w:rFonts w:ascii="Verdana" w:hAnsi="Verdana"/>
          <w:i/>
          <w:color w:val="A6A6A6" w:themeColor="background1" w:themeShade="A6"/>
          <w:sz w:val="18"/>
          <w:szCs w:val="20"/>
        </w:rPr>
        <w:t xml:space="preserve">w stosunku do </w:t>
      </w:r>
      <w:r w:rsidR="000E3724" w:rsidRPr="006B53C6">
        <w:rPr>
          <w:rFonts w:ascii="Verdana" w:hAnsi="Verdana"/>
          <w:i/>
          <w:color w:val="A6A6A6" w:themeColor="background1" w:themeShade="A6"/>
          <w:sz w:val="18"/>
          <w:szCs w:val="20"/>
        </w:rPr>
        <w:t>harmonogramu.</w:t>
      </w:r>
    </w:p>
    <w:p w14:paraId="7ED44AF5" w14:textId="77777777" w:rsidR="000E3724" w:rsidRPr="00FF4C4A" w:rsidRDefault="000E3724" w:rsidP="006B53C6">
      <w:pPr>
        <w:pStyle w:val="Akapitzlist"/>
        <w:rPr>
          <w:rFonts w:ascii="Verdana" w:hAnsi="Verdana"/>
          <w:b/>
          <w:sz w:val="20"/>
          <w:szCs w:val="20"/>
        </w:rPr>
      </w:pPr>
    </w:p>
    <w:p w14:paraId="3F022DB8" w14:textId="727A474B" w:rsidR="009133CE" w:rsidRPr="00FF4C4A" w:rsidRDefault="004510E0" w:rsidP="00FF4C4A">
      <w:pPr>
        <w:pStyle w:val="Akapitzlist"/>
        <w:widowControl/>
        <w:numPr>
          <w:ilvl w:val="0"/>
          <w:numId w:val="8"/>
        </w:numPr>
        <w:suppressAutoHyphens w:val="0"/>
        <w:overflowPunct/>
        <w:rPr>
          <w:rFonts w:ascii="Verdana" w:hAnsi="Verdana"/>
          <w:b/>
          <w:bCs/>
          <w:sz w:val="22"/>
          <w:szCs w:val="22"/>
        </w:rPr>
      </w:pPr>
      <w:r w:rsidRPr="00FF4C4A">
        <w:rPr>
          <w:rFonts w:ascii="Verdana" w:hAnsi="Verdana"/>
          <w:b/>
          <w:bCs/>
          <w:sz w:val="20"/>
          <w:szCs w:val="20"/>
        </w:rPr>
        <w:t>Opis wykonanych prac badawczych</w:t>
      </w:r>
      <w:r w:rsidRPr="00FF4C4A">
        <w:rPr>
          <w:rFonts w:ascii="Verdana" w:hAnsi="Verdana"/>
          <w:b/>
          <w:bCs/>
          <w:sz w:val="22"/>
          <w:szCs w:val="22"/>
        </w:rPr>
        <w:t xml:space="preserve"> </w:t>
      </w:r>
      <w:r w:rsidR="002A59A8" w:rsidRPr="009E51F2">
        <w:rPr>
          <w:rFonts w:ascii="Verdana" w:hAnsi="Verdana"/>
          <w:bCs/>
          <w:i/>
          <w:color w:val="A6A6A6" w:themeColor="background1" w:themeShade="A6"/>
          <w:sz w:val="22"/>
          <w:szCs w:val="22"/>
        </w:rPr>
        <w:t>(</w:t>
      </w:r>
      <w:r w:rsidR="00CC08D9" w:rsidRPr="009E51F2">
        <w:rPr>
          <w:rFonts w:ascii="Verdana" w:hAnsi="Verdana"/>
          <w:i/>
          <w:color w:val="A6A6A6" w:themeColor="background1" w:themeShade="A6"/>
          <w:sz w:val="20"/>
          <w:szCs w:val="20"/>
        </w:rPr>
        <w:t>w punktach</w:t>
      </w:r>
      <w:r w:rsidRPr="009E51F2">
        <w:rPr>
          <w:rFonts w:ascii="Verdana" w:hAnsi="Verdana"/>
          <w:i/>
          <w:color w:val="A6A6A6" w:themeColor="background1" w:themeShade="A6"/>
          <w:sz w:val="20"/>
          <w:szCs w:val="20"/>
        </w:rPr>
        <w:t>!)</w:t>
      </w:r>
    </w:p>
    <w:p w14:paraId="51A0CBFA" w14:textId="77777777" w:rsidR="00C2038B" w:rsidRDefault="00C2038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0"/>
          <w:szCs w:val="20"/>
        </w:rPr>
      </w:pPr>
    </w:p>
    <w:p w14:paraId="20BE1163" w14:textId="77777777" w:rsidR="00C2038B" w:rsidRDefault="00C2038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0"/>
          <w:szCs w:val="20"/>
        </w:rPr>
      </w:pPr>
    </w:p>
    <w:p w14:paraId="36ADB518" w14:textId="77777777" w:rsidR="00C2038B" w:rsidRDefault="00C2038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</w:rPr>
      </w:pPr>
    </w:p>
    <w:p w14:paraId="4109210D" w14:textId="77777777" w:rsidR="00C458CB" w:rsidRDefault="00C458C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</w:rPr>
      </w:pPr>
    </w:p>
    <w:p w14:paraId="1645C691" w14:textId="77777777" w:rsidR="00C458CB" w:rsidRDefault="00C458C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</w:rPr>
      </w:pPr>
    </w:p>
    <w:p w14:paraId="0DDF7029" w14:textId="77777777" w:rsidR="00722EB0" w:rsidRDefault="00722EB0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</w:rPr>
      </w:pPr>
    </w:p>
    <w:p w14:paraId="7BE2DB0E" w14:textId="77777777" w:rsidR="00C458CB" w:rsidRDefault="00C458C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</w:rPr>
      </w:pPr>
    </w:p>
    <w:p w14:paraId="3E5D0EDB" w14:textId="77777777" w:rsidR="003444FA" w:rsidRPr="00044ED7" w:rsidRDefault="003444FA">
      <w:pPr>
        <w:pStyle w:val="Akapitzlist"/>
        <w:spacing w:after="0"/>
        <w:ind w:left="0"/>
        <w:rPr>
          <w:rFonts w:ascii="Verdana" w:hAnsi="Verdana"/>
        </w:rPr>
      </w:pPr>
    </w:p>
    <w:p w14:paraId="130FC7D8" w14:textId="77777777" w:rsidR="008B1422" w:rsidRDefault="008B1422" w:rsidP="008B1422">
      <w:pPr>
        <w:pStyle w:val="Akapitzlist"/>
        <w:numPr>
          <w:ilvl w:val="0"/>
          <w:numId w:val="8"/>
        </w:numPr>
        <w:spacing w:after="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Postępy w przygotowaniu rozprawy doktorskiej</w:t>
      </w:r>
    </w:p>
    <w:p w14:paraId="5F726C9A" w14:textId="77777777" w:rsidR="008B1422" w:rsidRDefault="008B1422" w:rsidP="008B1422">
      <w:pPr>
        <w:pStyle w:val="Akapitzlist"/>
        <w:spacing w:after="0"/>
        <w:rPr>
          <w:rFonts w:ascii="Verdana" w:hAnsi="Verdana"/>
          <w:b/>
          <w:bCs/>
          <w:sz w:val="20"/>
          <w:szCs w:val="20"/>
        </w:rPr>
      </w:pPr>
    </w:p>
    <w:p w14:paraId="43BD468F" w14:textId="77777777" w:rsidR="008B1422" w:rsidRDefault="008B1422" w:rsidP="006B53C6">
      <w:pPr>
        <w:pStyle w:val="Akapitzlist"/>
        <w:spacing w:after="0"/>
        <w:rPr>
          <w:rFonts w:ascii="Verdana" w:hAnsi="Verdana"/>
          <w:b/>
          <w:bCs/>
          <w:sz w:val="20"/>
          <w:szCs w:val="20"/>
        </w:rPr>
      </w:pPr>
    </w:p>
    <w:p w14:paraId="0090181E" w14:textId="77777777" w:rsidR="008D3B2D" w:rsidRDefault="004510E0" w:rsidP="006B53C6">
      <w:pPr>
        <w:pStyle w:val="Akapitzlist"/>
        <w:numPr>
          <w:ilvl w:val="0"/>
          <w:numId w:val="8"/>
        </w:numPr>
        <w:spacing w:after="0"/>
        <w:rPr>
          <w:rFonts w:ascii="Verdana" w:hAnsi="Verdana"/>
          <w:b/>
          <w:bCs/>
          <w:sz w:val="20"/>
          <w:szCs w:val="20"/>
        </w:rPr>
      </w:pPr>
      <w:r w:rsidRPr="008B1422">
        <w:rPr>
          <w:rFonts w:ascii="Verdana" w:hAnsi="Verdana"/>
          <w:b/>
          <w:bCs/>
          <w:sz w:val="20"/>
          <w:szCs w:val="20"/>
        </w:rPr>
        <w:t>Aktywność publikacyjna</w:t>
      </w:r>
      <w:r w:rsidR="002A59A8">
        <w:rPr>
          <w:rFonts w:ascii="Verdana" w:hAnsi="Verdana"/>
          <w:b/>
          <w:bCs/>
          <w:sz w:val="20"/>
          <w:szCs w:val="20"/>
        </w:rPr>
        <w:t xml:space="preserve"> i patentowa</w:t>
      </w:r>
    </w:p>
    <w:p w14:paraId="4F48A408" w14:textId="7947F002" w:rsidR="009133CE" w:rsidRPr="003E5ED6" w:rsidRDefault="003E5ED6" w:rsidP="003E5ED6">
      <w:pPr>
        <w:ind w:firstLine="709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 xml:space="preserve">3.1 </w:t>
      </w:r>
      <w:r w:rsidR="008D3B2D" w:rsidRPr="003E5ED6">
        <w:rPr>
          <w:rFonts w:ascii="Verdana" w:hAnsi="Verdana"/>
          <w:b/>
          <w:bCs/>
          <w:sz w:val="20"/>
          <w:szCs w:val="20"/>
        </w:rPr>
        <w:t>Publikacje</w:t>
      </w:r>
    </w:p>
    <w:p w14:paraId="30C996B5" w14:textId="77777777" w:rsidR="003444FA" w:rsidRPr="003E5ED6" w:rsidRDefault="003444FA" w:rsidP="00DB72A8">
      <w:pPr>
        <w:pStyle w:val="Akapitzlist"/>
        <w:spacing w:after="0"/>
        <w:ind w:left="0"/>
        <w:rPr>
          <w:rFonts w:ascii="Verdana" w:hAnsi="Verdana"/>
          <w:sz w:val="10"/>
        </w:rPr>
      </w:pPr>
    </w:p>
    <w:tbl>
      <w:tblPr>
        <w:tblW w:w="9681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"/>
        <w:gridCol w:w="2324"/>
        <w:gridCol w:w="2186"/>
        <w:gridCol w:w="1275"/>
        <w:gridCol w:w="1222"/>
        <w:gridCol w:w="992"/>
        <w:gridCol w:w="1232"/>
      </w:tblGrid>
      <w:tr w:rsidR="008B1422" w:rsidRPr="00044ED7" w14:paraId="7716C257" w14:textId="77777777" w:rsidTr="00E1466D"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0A76263" w14:textId="77777777" w:rsidR="008B1422" w:rsidRPr="00A54EB9" w:rsidRDefault="008B1422" w:rsidP="008A5C5A">
            <w:pPr>
              <w:pStyle w:val="Zawartotabeli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l.p.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076587D" w14:textId="77777777" w:rsidR="008B1422" w:rsidRDefault="008B1422" w:rsidP="006B53C6">
            <w:pPr>
              <w:jc w:val="center"/>
              <w:rPr>
                <w:rFonts w:ascii="Verdana" w:hAnsi="Verdana"/>
                <w:iCs/>
                <w:sz w:val="18"/>
                <w:szCs w:val="18"/>
              </w:rPr>
            </w:pPr>
            <w:r>
              <w:rPr>
                <w:rFonts w:ascii="Verdana" w:hAnsi="Verdana"/>
                <w:iCs/>
                <w:sz w:val="18"/>
                <w:szCs w:val="18"/>
              </w:rPr>
              <w:t>A</w:t>
            </w:r>
            <w:r w:rsidRPr="00A54EB9">
              <w:rPr>
                <w:rFonts w:ascii="Verdana" w:hAnsi="Verdana"/>
                <w:iCs/>
                <w:sz w:val="18"/>
                <w:szCs w:val="18"/>
              </w:rPr>
              <w:t>utorzy</w:t>
            </w:r>
          </w:p>
          <w:p w14:paraId="072D9C2A" w14:textId="77777777" w:rsidR="008B1422" w:rsidRPr="00A54EB9" w:rsidRDefault="008B1422" w:rsidP="006B53C6">
            <w:pPr>
              <w:jc w:val="center"/>
              <w:rPr>
                <w:rFonts w:ascii="Verdana" w:hAnsi="Verdana"/>
                <w:iCs/>
                <w:sz w:val="18"/>
                <w:szCs w:val="18"/>
              </w:rPr>
            </w:pPr>
            <w:r>
              <w:rPr>
                <w:rFonts w:ascii="Verdana" w:hAnsi="Verdana"/>
                <w:iCs/>
                <w:sz w:val="18"/>
                <w:szCs w:val="18"/>
              </w:rPr>
              <w:t xml:space="preserve">(z </w:t>
            </w:r>
            <w:r w:rsidRPr="006B53C6">
              <w:rPr>
                <w:rFonts w:ascii="Verdana" w:hAnsi="Verdana"/>
                <w:iCs/>
                <w:sz w:val="18"/>
                <w:szCs w:val="18"/>
                <w:u w:val="single"/>
              </w:rPr>
              <w:t>podkreśleniem</w:t>
            </w:r>
            <w:r>
              <w:rPr>
                <w:rFonts w:ascii="Verdana" w:hAnsi="Verdana"/>
                <w:iCs/>
                <w:sz w:val="18"/>
                <w:szCs w:val="18"/>
              </w:rPr>
              <w:t xml:space="preserve"> autora do korespondencji)</w:t>
            </w:r>
          </w:p>
        </w:tc>
        <w:tc>
          <w:tcPr>
            <w:tcW w:w="21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BCCA855" w14:textId="01886AAF" w:rsidR="008B1422" w:rsidRPr="00A54EB9" w:rsidRDefault="008B1422" w:rsidP="007171E6">
            <w:pPr>
              <w:jc w:val="center"/>
              <w:rPr>
                <w:rFonts w:ascii="Verdana" w:hAnsi="Verdana"/>
                <w:iCs/>
                <w:sz w:val="18"/>
                <w:szCs w:val="18"/>
              </w:rPr>
            </w:pPr>
            <w:r>
              <w:rPr>
                <w:rFonts w:ascii="Verdana" w:hAnsi="Verdana"/>
                <w:iCs/>
                <w:sz w:val="18"/>
                <w:szCs w:val="18"/>
              </w:rPr>
              <w:t>T</w:t>
            </w:r>
            <w:r w:rsidRPr="00A54EB9">
              <w:rPr>
                <w:rFonts w:ascii="Verdana" w:hAnsi="Verdana"/>
                <w:iCs/>
                <w:sz w:val="18"/>
                <w:szCs w:val="18"/>
              </w:rPr>
              <w:t>ytuł publikacji</w:t>
            </w:r>
          </w:p>
        </w:tc>
        <w:tc>
          <w:tcPr>
            <w:tcW w:w="12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562C41B" w14:textId="77777777" w:rsidR="008B1422" w:rsidRPr="00A54EB9" w:rsidRDefault="008B1422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Akronim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54EB9">
              <w:rPr>
                <w:rFonts w:ascii="Verdana" w:hAnsi="Verdana"/>
                <w:sz w:val="18"/>
                <w:szCs w:val="18"/>
              </w:rPr>
              <w:t>czasopisma</w:t>
            </w:r>
          </w:p>
        </w:tc>
        <w:tc>
          <w:tcPr>
            <w:tcW w:w="12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690A2A21" w14:textId="77777777" w:rsidR="008B1422" w:rsidRPr="00A54EB9" w:rsidRDefault="008B1422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bCs/>
                <w:sz w:val="18"/>
                <w:szCs w:val="18"/>
              </w:rPr>
              <w:t>numer tomu</w:t>
            </w:r>
            <w:r w:rsidRPr="00A54EB9">
              <w:rPr>
                <w:rFonts w:ascii="Verdana" w:hAnsi="Verdana"/>
                <w:sz w:val="18"/>
                <w:szCs w:val="18"/>
              </w:rPr>
              <w:t>, strona (rok)</w:t>
            </w: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5FF2A9A" w14:textId="77777777" w:rsidR="008B1422" w:rsidRPr="00A54EB9" w:rsidRDefault="008B1422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DOI.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69121E06" w14:textId="77777777" w:rsidR="008B1422" w:rsidRPr="00A54EB9" w:rsidRDefault="008B1422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 xml:space="preserve">punktacja </w:t>
            </w:r>
            <w:proofErr w:type="spellStart"/>
            <w:r w:rsidRPr="00A54EB9">
              <w:rPr>
                <w:rFonts w:ascii="Verdana" w:hAnsi="Verdana"/>
                <w:sz w:val="18"/>
                <w:szCs w:val="18"/>
              </w:rPr>
              <w:t>MNiSW</w:t>
            </w:r>
            <w:proofErr w:type="spellEnd"/>
            <w:r w:rsidRPr="00A54EB9">
              <w:rPr>
                <w:rFonts w:ascii="Verdana" w:hAnsi="Verdana"/>
                <w:sz w:val="18"/>
                <w:szCs w:val="18"/>
              </w:rPr>
              <w:t>/IF</w:t>
            </w:r>
          </w:p>
        </w:tc>
      </w:tr>
      <w:tr w:rsidR="008B1422" w:rsidRPr="00044ED7" w14:paraId="3B45B526" w14:textId="77777777" w:rsidTr="00E1466D"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3F2A6E9A" w14:textId="77777777" w:rsidR="008B1422" w:rsidRPr="00A54EB9" w:rsidRDefault="008B1422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  <w:r w:rsidRPr="00A54EB9">
              <w:rPr>
                <w:rFonts w:ascii="Verdana" w:hAnsi="Verdana"/>
                <w:sz w:val="20"/>
                <w:szCs w:val="20"/>
              </w:rPr>
              <w:t>1.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59E1F278" w14:textId="77777777" w:rsidR="008B1422" w:rsidRPr="00A54EB9" w:rsidRDefault="008B1422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86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4C1FCE58" w14:textId="77777777" w:rsidR="008B1422" w:rsidRPr="00A54EB9" w:rsidRDefault="008B1422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7B3BDD42" w14:textId="77777777" w:rsidR="008B1422" w:rsidRPr="00A54EB9" w:rsidRDefault="008B1422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22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42A41E45" w14:textId="77777777" w:rsidR="008B1422" w:rsidRPr="00A54EB9" w:rsidRDefault="008B1422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2D2A091F" w14:textId="77777777" w:rsidR="008B1422" w:rsidRPr="00A54EB9" w:rsidRDefault="008B1422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40ACABC0" w14:textId="77777777" w:rsidR="008B1422" w:rsidRPr="00A54EB9" w:rsidRDefault="008B1422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0284DEC" w14:textId="77777777" w:rsidR="003E5ED6" w:rsidRDefault="003E5ED6">
      <w:pPr>
        <w:ind w:firstLine="567"/>
        <w:rPr>
          <w:rFonts w:ascii="Verdana" w:hAnsi="Verdana"/>
        </w:rPr>
      </w:pPr>
    </w:p>
    <w:p w14:paraId="172C885B" w14:textId="24F7DCD1" w:rsidR="00722EB0" w:rsidRPr="003E5ED6" w:rsidRDefault="003E5ED6" w:rsidP="003E5ED6">
      <w:pPr>
        <w:ind w:firstLine="709"/>
        <w:rPr>
          <w:rFonts w:ascii="Verdana" w:hAnsi="Verdana"/>
          <w:b/>
          <w:sz w:val="18"/>
          <w:szCs w:val="18"/>
        </w:rPr>
      </w:pPr>
      <w:r w:rsidRPr="003E5ED6">
        <w:rPr>
          <w:rFonts w:ascii="Verdana" w:hAnsi="Verdana"/>
          <w:b/>
          <w:sz w:val="20"/>
          <w:szCs w:val="18"/>
        </w:rPr>
        <w:t>3.2 Patenty</w:t>
      </w:r>
    </w:p>
    <w:p w14:paraId="53DEFD64" w14:textId="77777777" w:rsidR="003E5ED6" w:rsidRPr="003E5ED6" w:rsidRDefault="003E5ED6">
      <w:pPr>
        <w:ind w:firstLine="567"/>
        <w:rPr>
          <w:rFonts w:ascii="Verdana" w:hAnsi="Verdana"/>
          <w:sz w:val="10"/>
        </w:rPr>
      </w:pPr>
    </w:p>
    <w:tbl>
      <w:tblPr>
        <w:tblW w:w="9681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"/>
        <w:gridCol w:w="2324"/>
        <w:gridCol w:w="2186"/>
        <w:gridCol w:w="2922"/>
        <w:gridCol w:w="1799"/>
      </w:tblGrid>
      <w:tr w:rsidR="000441DA" w:rsidRPr="00A54EB9" w14:paraId="032B88CA" w14:textId="77777777" w:rsidTr="00C90061"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8B0CAAA" w14:textId="77777777" w:rsidR="000441DA" w:rsidRPr="00A54EB9" w:rsidRDefault="000441DA" w:rsidP="00C90061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l.p.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15BA569" w14:textId="77777777" w:rsidR="000441DA" w:rsidRDefault="000441DA" w:rsidP="00C90061">
            <w:pPr>
              <w:jc w:val="center"/>
              <w:rPr>
                <w:rFonts w:ascii="Verdana" w:hAnsi="Verdana"/>
                <w:iCs/>
                <w:sz w:val="18"/>
                <w:szCs w:val="18"/>
              </w:rPr>
            </w:pPr>
            <w:r>
              <w:rPr>
                <w:rFonts w:ascii="Verdana" w:hAnsi="Verdana"/>
                <w:iCs/>
                <w:sz w:val="18"/>
                <w:szCs w:val="18"/>
              </w:rPr>
              <w:t>A</w:t>
            </w:r>
            <w:r w:rsidRPr="00A54EB9">
              <w:rPr>
                <w:rFonts w:ascii="Verdana" w:hAnsi="Verdana"/>
                <w:iCs/>
                <w:sz w:val="18"/>
                <w:szCs w:val="18"/>
              </w:rPr>
              <w:t>utorzy</w:t>
            </w:r>
          </w:p>
          <w:p w14:paraId="63E59C30" w14:textId="4065C725" w:rsidR="000441DA" w:rsidRPr="00A54EB9" w:rsidRDefault="000441DA" w:rsidP="00C90061">
            <w:pPr>
              <w:jc w:val="center"/>
              <w:rPr>
                <w:rFonts w:ascii="Verdana" w:hAnsi="Verdana"/>
                <w:iCs/>
                <w:sz w:val="18"/>
                <w:szCs w:val="18"/>
              </w:rPr>
            </w:pPr>
          </w:p>
        </w:tc>
        <w:tc>
          <w:tcPr>
            <w:tcW w:w="21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AA5BEC4" w14:textId="7F1FCD30" w:rsidR="000441DA" w:rsidRPr="00A54EB9" w:rsidRDefault="000441DA" w:rsidP="00C90061">
            <w:pPr>
              <w:jc w:val="center"/>
              <w:rPr>
                <w:rFonts w:ascii="Verdana" w:hAnsi="Verdana"/>
                <w:iCs/>
                <w:sz w:val="18"/>
                <w:szCs w:val="18"/>
              </w:rPr>
            </w:pPr>
            <w:r>
              <w:rPr>
                <w:rFonts w:ascii="Verdana" w:hAnsi="Verdana"/>
                <w:iCs/>
                <w:sz w:val="18"/>
                <w:szCs w:val="18"/>
              </w:rPr>
              <w:t>Tytuł zgłoszenia patentowego/patentu</w:t>
            </w:r>
          </w:p>
        </w:tc>
        <w:tc>
          <w:tcPr>
            <w:tcW w:w="29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3946388" w14:textId="288580FE" w:rsidR="000441DA" w:rsidRPr="00A54EB9" w:rsidRDefault="000441DA" w:rsidP="00C90061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Numer </w:t>
            </w:r>
            <w:r>
              <w:rPr>
                <w:rFonts w:ascii="Verdana" w:hAnsi="Verdana"/>
                <w:iCs/>
                <w:sz w:val="18"/>
                <w:szCs w:val="18"/>
              </w:rPr>
              <w:t>zgłoszenia patentowego/patentu przyznany przez UP</w:t>
            </w:r>
          </w:p>
        </w:tc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3E735171" w14:textId="1E8D3069" w:rsidR="000441DA" w:rsidRDefault="000441DA" w:rsidP="00C90061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krajowy/</w:t>
            </w:r>
          </w:p>
          <w:p w14:paraId="161D7559" w14:textId="0CF8C391" w:rsidR="000441DA" w:rsidRPr="00A54EB9" w:rsidRDefault="000441DA" w:rsidP="00C90061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iędzynarodowy</w:t>
            </w:r>
          </w:p>
        </w:tc>
      </w:tr>
      <w:tr w:rsidR="000441DA" w:rsidRPr="00A54EB9" w14:paraId="3D58B858" w14:textId="77777777" w:rsidTr="008D3B2D">
        <w:tc>
          <w:tcPr>
            <w:tcW w:w="4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82B5C5D" w14:textId="77777777" w:rsidR="000441DA" w:rsidRPr="00A54EB9" w:rsidRDefault="000441DA" w:rsidP="0004733B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  <w:r w:rsidRPr="00A54EB9">
              <w:rPr>
                <w:rFonts w:ascii="Verdana" w:hAnsi="Verdana"/>
                <w:sz w:val="20"/>
                <w:szCs w:val="20"/>
              </w:rPr>
              <w:t>1.</w:t>
            </w:r>
          </w:p>
        </w:tc>
        <w:tc>
          <w:tcPr>
            <w:tcW w:w="232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7283315A" w14:textId="77777777" w:rsidR="000441DA" w:rsidRPr="00A54EB9" w:rsidRDefault="000441DA" w:rsidP="0004733B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86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2E094B2C" w14:textId="77777777" w:rsidR="000441DA" w:rsidRPr="00A54EB9" w:rsidRDefault="000441DA" w:rsidP="0004733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92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595AC07" w14:textId="77777777" w:rsidR="000441DA" w:rsidRPr="00A54EB9" w:rsidRDefault="000441DA" w:rsidP="0004733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799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23137ABF" w14:textId="77777777" w:rsidR="000441DA" w:rsidRPr="00A54EB9" w:rsidRDefault="000441DA" w:rsidP="0004733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4CA0D8A" w14:textId="77777777" w:rsidR="007171E6" w:rsidRPr="00044ED7" w:rsidRDefault="007171E6">
      <w:pPr>
        <w:ind w:firstLine="567"/>
        <w:rPr>
          <w:rFonts w:ascii="Verdana" w:hAnsi="Verdana"/>
        </w:rPr>
      </w:pPr>
    </w:p>
    <w:p w14:paraId="0CE8FB66" w14:textId="29958A6D" w:rsidR="000E3724" w:rsidRDefault="000E3724" w:rsidP="000E3724">
      <w:pPr>
        <w:pStyle w:val="Akapitzlist"/>
        <w:numPr>
          <w:ilvl w:val="0"/>
          <w:numId w:val="8"/>
        </w:numPr>
        <w:spacing w:after="0"/>
        <w:rPr>
          <w:rFonts w:ascii="Verdana" w:hAnsi="Verdana"/>
          <w:bCs/>
          <w:sz w:val="20"/>
          <w:szCs w:val="20"/>
        </w:rPr>
      </w:pPr>
      <w:r w:rsidRPr="00777DC3">
        <w:rPr>
          <w:rFonts w:ascii="Verdana" w:hAnsi="Verdana"/>
          <w:b/>
          <w:bCs/>
          <w:sz w:val="20"/>
          <w:szCs w:val="20"/>
        </w:rPr>
        <w:t>Staże lub krótkoterminowe pobyty naukowe w jednostkach krajowych</w:t>
      </w:r>
      <w:r>
        <w:rPr>
          <w:rFonts w:ascii="Verdana" w:hAnsi="Verdana"/>
          <w:b/>
          <w:bCs/>
          <w:sz w:val="20"/>
          <w:szCs w:val="20"/>
        </w:rPr>
        <w:t xml:space="preserve"> </w:t>
      </w:r>
      <w:r w:rsidRPr="00777DC3">
        <w:rPr>
          <w:rFonts w:ascii="Verdana" w:hAnsi="Verdana"/>
          <w:b/>
          <w:bCs/>
          <w:sz w:val="20"/>
          <w:szCs w:val="20"/>
        </w:rPr>
        <w:t>i</w:t>
      </w:r>
      <w:r w:rsidR="00F00BB9">
        <w:rPr>
          <w:rFonts w:ascii="Verdana" w:hAnsi="Verdana"/>
          <w:b/>
          <w:bCs/>
          <w:sz w:val="20"/>
          <w:szCs w:val="20"/>
        </w:rPr>
        <w:t> </w:t>
      </w:r>
      <w:r w:rsidRPr="00777DC3">
        <w:rPr>
          <w:rFonts w:ascii="Verdana" w:hAnsi="Verdana"/>
          <w:b/>
          <w:bCs/>
          <w:sz w:val="20"/>
          <w:szCs w:val="20"/>
        </w:rPr>
        <w:t>zagranicznych</w:t>
      </w:r>
    </w:p>
    <w:p w14:paraId="06E6DB73" w14:textId="1F4A15B2" w:rsidR="000E3724" w:rsidRDefault="000E3724" w:rsidP="000E3724">
      <w:pPr>
        <w:rPr>
          <w:rFonts w:ascii="Verdana" w:hAnsi="Verdana"/>
          <w:bCs/>
          <w:sz w:val="20"/>
          <w:szCs w:val="20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99"/>
        <w:gridCol w:w="3004"/>
        <w:gridCol w:w="1650"/>
        <w:gridCol w:w="2890"/>
        <w:gridCol w:w="1700"/>
      </w:tblGrid>
      <w:tr w:rsidR="000E3724" w:rsidRPr="00A54EB9" w14:paraId="2AED441B" w14:textId="77777777" w:rsidTr="00C90061"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35F016D" w14:textId="77777777" w:rsidR="000E3724" w:rsidRPr="00A54EB9" w:rsidRDefault="000E3724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l.p.</w:t>
            </w:r>
          </w:p>
        </w:tc>
        <w:tc>
          <w:tcPr>
            <w:tcW w:w="300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EC696A0" w14:textId="111F0CCC" w:rsidR="000E3724" w:rsidRPr="00A54EB9" w:rsidRDefault="000E3724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J</w:t>
            </w:r>
            <w:r w:rsidRPr="00A54EB9">
              <w:rPr>
                <w:rFonts w:ascii="Verdana" w:hAnsi="Verdana"/>
                <w:sz w:val="18"/>
                <w:szCs w:val="18"/>
              </w:rPr>
              <w:t>ednostka naukowa</w:t>
            </w:r>
          </w:p>
        </w:tc>
        <w:tc>
          <w:tcPr>
            <w:tcW w:w="16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38D64C6" w14:textId="37196BE1" w:rsidR="000E3724" w:rsidRPr="00A54EB9" w:rsidRDefault="000E3724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</w:t>
            </w:r>
            <w:r w:rsidRPr="00A54EB9">
              <w:rPr>
                <w:rFonts w:ascii="Verdana" w:hAnsi="Verdana"/>
                <w:sz w:val="18"/>
                <w:szCs w:val="18"/>
              </w:rPr>
              <w:t>iejsce</w:t>
            </w:r>
          </w:p>
        </w:tc>
        <w:tc>
          <w:tcPr>
            <w:tcW w:w="289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025FC218" w14:textId="5CC853CA" w:rsidR="000E3724" w:rsidRPr="00A54EB9" w:rsidRDefault="000E3724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O</w:t>
            </w:r>
            <w:r w:rsidRPr="00A54EB9">
              <w:rPr>
                <w:rFonts w:ascii="Verdana" w:hAnsi="Verdana"/>
                <w:sz w:val="18"/>
                <w:szCs w:val="18"/>
              </w:rPr>
              <w:t>kres pobytu</w:t>
            </w:r>
          </w:p>
        </w:tc>
        <w:tc>
          <w:tcPr>
            <w:tcW w:w="170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2EA5D51B" w14:textId="622A880A" w:rsidR="000E3724" w:rsidRPr="00A54EB9" w:rsidRDefault="000E3724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Uwagi</w:t>
            </w:r>
          </w:p>
        </w:tc>
      </w:tr>
      <w:tr w:rsidR="000E3724" w:rsidRPr="00A54EB9" w14:paraId="231D25F7" w14:textId="77777777" w:rsidTr="00233CAA">
        <w:tc>
          <w:tcPr>
            <w:tcW w:w="396" w:type="dxa"/>
            <w:tcBorders>
              <w:top w:val="nil"/>
              <w:left w:val="single" w:sz="2" w:space="0" w:color="000001"/>
              <w:bottom w:val="nil"/>
              <w:right w:val="nil"/>
            </w:tcBorders>
            <w:shd w:val="clear" w:color="auto" w:fill="FFFFFF"/>
            <w:tcMar>
              <w:left w:w="51" w:type="dxa"/>
            </w:tcMar>
          </w:tcPr>
          <w:p w14:paraId="6B5A7B60" w14:textId="77777777" w:rsidR="000E3724" w:rsidRPr="00A54EB9" w:rsidRDefault="000E3724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  <w:r w:rsidRPr="00A54EB9">
              <w:rPr>
                <w:rFonts w:ascii="Verdana" w:hAnsi="Verdana"/>
                <w:sz w:val="20"/>
                <w:szCs w:val="20"/>
              </w:rPr>
              <w:t>1.</w:t>
            </w:r>
          </w:p>
        </w:tc>
        <w:tc>
          <w:tcPr>
            <w:tcW w:w="3004" w:type="dxa"/>
            <w:tcBorders>
              <w:top w:val="nil"/>
              <w:left w:val="single" w:sz="2" w:space="0" w:color="000001"/>
              <w:bottom w:val="nil"/>
              <w:right w:val="nil"/>
            </w:tcBorders>
            <w:shd w:val="clear" w:color="auto" w:fill="FFFFFF"/>
            <w:tcMar>
              <w:left w:w="51" w:type="dxa"/>
            </w:tcMar>
          </w:tcPr>
          <w:p w14:paraId="093BFB3A" w14:textId="77777777" w:rsidR="000E3724" w:rsidRPr="00A54EB9" w:rsidRDefault="000E3724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50" w:type="dxa"/>
            <w:tcBorders>
              <w:top w:val="nil"/>
              <w:left w:val="single" w:sz="2" w:space="0" w:color="000001"/>
              <w:bottom w:val="nil"/>
              <w:right w:val="nil"/>
            </w:tcBorders>
            <w:shd w:val="clear" w:color="auto" w:fill="FFFFFF"/>
            <w:tcMar>
              <w:left w:w="51" w:type="dxa"/>
            </w:tcMar>
          </w:tcPr>
          <w:p w14:paraId="5D21A288" w14:textId="77777777" w:rsidR="000E3724" w:rsidRPr="00A54EB9" w:rsidRDefault="000E3724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90" w:type="dxa"/>
            <w:tcBorders>
              <w:top w:val="nil"/>
              <w:left w:val="single" w:sz="2" w:space="0" w:color="000001"/>
              <w:bottom w:val="nil"/>
              <w:right w:val="nil"/>
            </w:tcBorders>
            <w:shd w:val="clear" w:color="auto" w:fill="FFFFFF"/>
            <w:tcMar>
              <w:left w:w="51" w:type="dxa"/>
            </w:tcMar>
          </w:tcPr>
          <w:p w14:paraId="6E6519AA" w14:textId="77777777" w:rsidR="000E3724" w:rsidRPr="00A54EB9" w:rsidRDefault="000E3724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single" w:sz="2" w:space="0" w:color="000001"/>
              <w:bottom w:val="nil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37967BEE" w14:textId="77777777" w:rsidR="000E3724" w:rsidRPr="00A54EB9" w:rsidRDefault="000E3724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33CAA" w:rsidRPr="00A54EB9" w14:paraId="0F8251DD" w14:textId="77777777" w:rsidTr="008A5C5A">
        <w:tc>
          <w:tcPr>
            <w:tcW w:w="396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ACDD895" w14:textId="77777777" w:rsidR="00233CAA" w:rsidRPr="00A54EB9" w:rsidRDefault="00233CAA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0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25FAB4BB" w14:textId="77777777" w:rsidR="00233CAA" w:rsidRPr="00A54EB9" w:rsidRDefault="00233CAA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DF4334A" w14:textId="77777777" w:rsidR="00233CAA" w:rsidRPr="00A54EB9" w:rsidRDefault="00233CAA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9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C60710E" w14:textId="77777777" w:rsidR="00233CAA" w:rsidRPr="00A54EB9" w:rsidRDefault="00233CAA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5ADDF163" w14:textId="77777777" w:rsidR="00233CAA" w:rsidRPr="00A54EB9" w:rsidRDefault="00233CAA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8F69BE5" w14:textId="77777777" w:rsidR="00233CAA" w:rsidRPr="006B53C6" w:rsidRDefault="00233CAA" w:rsidP="006B53C6">
      <w:pPr>
        <w:rPr>
          <w:rFonts w:ascii="Verdana" w:hAnsi="Verdana"/>
          <w:bCs/>
          <w:sz w:val="20"/>
          <w:szCs w:val="20"/>
        </w:rPr>
      </w:pPr>
    </w:p>
    <w:p w14:paraId="6C377B18" w14:textId="77777777" w:rsidR="003E5ED6" w:rsidRDefault="003E5ED6">
      <w:pPr>
        <w:widowControl/>
        <w:suppressAutoHyphens w:val="0"/>
        <w:overflowPunct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br w:type="page"/>
      </w:r>
    </w:p>
    <w:p w14:paraId="2277C67B" w14:textId="47C7649A" w:rsidR="007D3D55" w:rsidRPr="00233CAA" w:rsidRDefault="004510E0" w:rsidP="00233CAA">
      <w:pPr>
        <w:pStyle w:val="Akapitzlist"/>
        <w:numPr>
          <w:ilvl w:val="0"/>
          <w:numId w:val="8"/>
        </w:numPr>
        <w:spacing w:after="0"/>
        <w:rPr>
          <w:rFonts w:ascii="Verdana" w:hAnsi="Verdana"/>
          <w:sz w:val="20"/>
          <w:szCs w:val="20"/>
        </w:rPr>
      </w:pPr>
      <w:r w:rsidRPr="00233CAA">
        <w:rPr>
          <w:rFonts w:ascii="Verdana" w:hAnsi="Verdana"/>
          <w:b/>
          <w:bCs/>
          <w:sz w:val="20"/>
          <w:szCs w:val="20"/>
        </w:rPr>
        <w:lastRenderedPageBreak/>
        <w:t>Aktywność konferencyjna</w:t>
      </w:r>
    </w:p>
    <w:p w14:paraId="680611BB" w14:textId="08C7AD8C" w:rsidR="007D3D55" w:rsidRDefault="007D3D55" w:rsidP="007D3D55">
      <w:pPr>
        <w:pStyle w:val="Akapitzlist"/>
        <w:spacing w:after="0"/>
        <w:ind w:left="0"/>
        <w:rPr>
          <w:rFonts w:ascii="Verdana" w:hAnsi="Verdana"/>
          <w:sz w:val="20"/>
          <w:szCs w:val="20"/>
        </w:rPr>
      </w:pPr>
    </w:p>
    <w:tbl>
      <w:tblPr>
        <w:tblW w:w="9660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30"/>
        <w:gridCol w:w="1213"/>
        <w:gridCol w:w="1134"/>
        <w:gridCol w:w="1276"/>
        <w:gridCol w:w="1985"/>
        <w:gridCol w:w="1275"/>
        <w:gridCol w:w="2347"/>
      </w:tblGrid>
      <w:tr w:rsidR="00EE7969" w:rsidRPr="00A54EB9" w14:paraId="3D739CD3" w14:textId="77777777" w:rsidTr="00C90061">
        <w:trPr>
          <w:trHeight w:val="625"/>
        </w:trPr>
        <w:tc>
          <w:tcPr>
            <w:tcW w:w="430" w:type="dxa"/>
            <w:shd w:val="clear" w:color="auto" w:fill="FFFFFF"/>
            <w:tcMar>
              <w:left w:w="51" w:type="dxa"/>
            </w:tcMar>
            <w:vAlign w:val="center"/>
          </w:tcPr>
          <w:p w14:paraId="58C67E9F" w14:textId="77777777" w:rsidR="00171077" w:rsidRPr="00A54EB9" w:rsidRDefault="00171077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l.p.</w:t>
            </w:r>
          </w:p>
        </w:tc>
        <w:tc>
          <w:tcPr>
            <w:tcW w:w="1213" w:type="dxa"/>
            <w:shd w:val="clear" w:color="auto" w:fill="FFFFFF"/>
            <w:tcMar>
              <w:left w:w="51" w:type="dxa"/>
            </w:tcMar>
            <w:vAlign w:val="center"/>
          </w:tcPr>
          <w:p w14:paraId="51F4704E" w14:textId="3AD29EBE" w:rsidR="00171077" w:rsidRPr="00A54EB9" w:rsidRDefault="00171077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</w:t>
            </w:r>
            <w:r w:rsidRPr="00A54EB9">
              <w:rPr>
                <w:rFonts w:ascii="Verdana" w:hAnsi="Verdana"/>
                <w:sz w:val="18"/>
                <w:szCs w:val="18"/>
              </w:rPr>
              <w:t>azwa konferencji</w:t>
            </w:r>
          </w:p>
        </w:tc>
        <w:tc>
          <w:tcPr>
            <w:tcW w:w="1134" w:type="dxa"/>
            <w:shd w:val="clear" w:color="auto" w:fill="FFFFFF"/>
            <w:tcMar>
              <w:left w:w="51" w:type="dxa"/>
            </w:tcMar>
            <w:vAlign w:val="center"/>
          </w:tcPr>
          <w:p w14:paraId="2985324F" w14:textId="472DE848" w:rsidR="00171077" w:rsidRPr="00A54EB9" w:rsidRDefault="00171077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Termin konferenc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1CF62857" w14:textId="01CB00C5" w:rsidR="00171077" w:rsidRDefault="00171077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iejsce konferencji</w:t>
            </w:r>
          </w:p>
        </w:tc>
        <w:tc>
          <w:tcPr>
            <w:tcW w:w="1985" w:type="dxa"/>
            <w:shd w:val="clear" w:color="auto" w:fill="FFFFFF"/>
            <w:tcMar>
              <w:left w:w="51" w:type="dxa"/>
            </w:tcMar>
            <w:vAlign w:val="center"/>
          </w:tcPr>
          <w:p w14:paraId="75E7CF99" w14:textId="7DFE39A3" w:rsidR="00171077" w:rsidRPr="00A54EB9" w:rsidRDefault="00171077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T</w:t>
            </w:r>
            <w:r w:rsidRPr="00A54EB9">
              <w:rPr>
                <w:rFonts w:ascii="Verdana" w:hAnsi="Verdana"/>
                <w:sz w:val="18"/>
                <w:szCs w:val="18"/>
              </w:rPr>
              <w:t>ytuł prezentacji</w:t>
            </w: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  <w:vAlign w:val="center"/>
          </w:tcPr>
          <w:p w14:paraId="591404AF" w14:textId="6AD80EB0" w:rsidR="00171077" w:rsidRDefault="00171077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F</w:t>
            </w:r>
            <w:r w:rsidRPr="00A54EB9">
              <w:rPr>
                <w:rFonts w:ascii="Verdana" w:hAnsi="Verdana"/>
                <w:sz w:val="18"/>
                <w:szCs w:val="18"/>
              </w:rPr>
              <w:t>orma</w:t>
            </w:r>
          </w:p>
          <w:p w14:paraId="7004A130" w14:textId="24907046" w:rsidR="00171077" w:rsidRDefault="00EE7969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(ustna</w:t>
            </w:r>
            <w:r w:rsidR="00171077">
              <w:rPr>
                <w:rFonts w:ascii="Verdana" w:hAnsi="Verdana"/>
                <w:sz w:val="18"/>
                <w:szCs w:val="18"/>
              </w:rPr>
              <w:t>/</w:t>
            </w:r>
          </w:p>
          <w:p w14:paraId="7CA892B0" w14:textId="645A67F9" w:rsidR="00171077" w:rsidRPr="00A54EB9" w:rsidRDefault="00EE7969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poster)</w:t>
            </w:r>
          </w:p>
        </w:tc>
        <w:tc>
          <w:tcPr>
            <w:tcW w:w="2347" w:type="dxa"/>
            <w:shd w:val="clear" w:color="auto" w:fill="FFFFFF"/>
            <w:tcMar>
              <w:left w:w="51" w:type="dxa"/>
            </w:tcMar>
            <w:vAlign w:val="center"/>
          </w:tcPr>
          <w:p w14:paraId="1AFF023C" w14:textId="77777777" w:rsidR="00EE7969" w:rsidRDefault="00171077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Autorzy</w:t>
            </w:r>
          </w:p>
          <w:p w14:paraId="6A106BA3" w14:textId="16B78F3E" w:rsidR="00171077" w:rsidRPr="00A54EB9" w:rsidRDefault="00171077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(z </w:t>
            </w:r>
            <w:r w:rsidRPr="006B53C6">
              <w:rPr>
                <w:rFonts w:ascii="Verdana" w:hAnsi="Verdana"/>
                <w:sz w:val="18"/>
                <w:szCs w:val="18"/>
                <w:u w:val="single"/>
              </w:rPr>
              <w:t>podkreśleniem</w:t>
            </w:r>
            <w:r>
              <w:rPr>
                <w:rFonts w:ascii="Verdana" w:hAnsi="Verdana"/>
                <w:sz w:val="18"/>
                <w:szCs w:val="18"/>
              </w:rPr>
              <w:t xml:space="preserve"> autora prezentującego)</w:t>
            </w:r>
          </w:p>
        </w:tc>
      </w:tr>
      <w:tr w:rsidR="00EE7969" w:rsidRPr="00C458CB" w14:paraId="675DC046" w14:textId="77777777" w:rsidTr="006B53C6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17541C41" w14:textId="77777777" w:rsidR="00171077" w:rsidRPr="00C458CB" w:rsidRDefault="00171077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  <w:r w:rsidRPr="00C458CB">
              <w:rPr>
                <w:rFonts w:ascii="Verdana" w:hAnsi="Verdana"/>
                <w:sz w:val="20"/>
                <w:szCs w:val="20"/>
              </w:rPr>
              <w:t>1.</w:t>
            </w:r>
          </w:p>
        </w:tc>
        <w:tc>
          <w:tcPr>
            <w:tcW w:w="1213" w:type="dxa"/>
            <w:shd w:val="clear" w:color="auto" w:fill="FFFFFF"/>
            <w:tcMar>
              <w:left w:w="51" w:type="dxa"/>
            </w:tcMar>
          </w:tcPr>
          <w:p w14:paraId="10CC95AD" w14:textId="77777777" w:rsidR="00171077" w:rsidRPr="00C458CB" w:rsidRDefault="00171077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FFFFFF"/>
            <w:tcMar>
              <w:left w:w="51" w:type="dxa"/>
            </w:tcMar>
          </w:tcPr>
          <w:p w14:paraId="1396B9D5" w14:textId="77777777" w:rsidR="00171077" w:rsidRPr="00C458CB" w:rsidRDefault="00171077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</w:tcPr>
          <w:p w14:paraId="1713FEFE" w14:textId="77777777" w:rsidR="00171077" w:rsidRPr="00C458CB" w:rsidRDefault="00171077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  <w:shd w:val="clear" w:color="auto" w:fill="FFFFFF"/>
            <w:tcMar>
              <w:left w:w="51" w:type="dxa"/>
            </w:tcMar>
          </w:tcPr>
          <w:p w14:paraId="1863EBC2" w14:textId="2A764A7A" w:rsidR="00171077" w:rsidRPr="00C458CB" w:rsidRDefault="00171077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4C5840FA" w14:textId="77777777" w:rsidR="00171077" w:rsidRPr="00C458CB" w:rsidRDefault="00171077" w:rsidP="008A5C5A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347" w:type="dxa"/>
            <w:shd w:val="clear" w:color="auto" w:fill="FFFFFF"/>
            <w:tcMar>
              <w:left w:w="51" w:type="dxa"/>
            </w:tcMar>
          </w:tcPr>
          <w:p w14:paraId="70C185F1" w14:textId="77777777" w:rsidR="00171077" w:rsidRPr="00C458CB" w:rsidRDefault="00171077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F598815" w14:textId="6B85CDF9" w:rsidR="005E63DF" w:rsidRDefault="005E63DF">
      <w:pPr>
        <w:contextualSpacing/>
        <w:rPr>
          <w:rFonts w:ascii="Verdana" w:hAnsi="Verdana"/>
          <w:sz w:val="20"/>
          <w:szCs w:val="20"/>
        </w:rPr>
      </w:pPr>
    </w:p>
    <w:p w14:paraId="5F38B565" w14:textId="1585842E" w:rsidR="009133CE" w:rsidRPr="00044ED7" w:rsidRDefault="009133CE" w:rsidP="003E5ED6">
      <w:pPr>
        <w:widowControl/>
        <w:suppressAutoHyphens w:val="0"/>
        <w:overflowPunct/>
        <w:rPr>
          <w:rFonts w:ascii="Verdana" w:hAnsi="Verdana"/>
        </w:rPr>
      </w:pPr>
    </w:p>
    <w:p w14:paraId="1D93BA29" w14:textId="3907A66C" w:rsidR="009133CE" w:rsidRDefault="004510E0" w:rsidP="005E63DF">
      <w:pPr>
        <w:pStyle w:val="Akapitzlist"/>
        <w:numPr>
          <w:ilvl w:val="0"/>
          <w:numId w:val="8"/>
        </w:numPr>
        <w:spacing w:after="0"/>
        <w:rPr>
          <w:rFonts w:ascii="Verdana" w:hAnsi="Verdana"/>
          <w:sz w:val="20"/>
          <w:szCs w:val="20"/>
        </w:rPr>
      </w:pPr>
      <w:r w:rsidRPr="00777DC3">
        <w:rPr>
          <w:rFonts w:ascii="Verdana" w:hAnsi="Verdana"/>
          <w:b/>
          <w:bCs/>
          <w:sz w:val="20"/>
          <w:szCs w:val="20"/>
        </w:rPr>
        <w:t>Udział w grantach i projektach</w:t>
      </w:r>
    </w:p>
    <w:p w14:paraId="387DFA5F" w14:textId="77777777" w:rsidR="00246518" w:rsidRPr="00C458CB" w:rsidRDefault="00246518" w:rsidP="006B53C6">
      <w:pPr>
        <w:pStyle w:val="Akapitzlist"/>
        <w:spacing w:after="0"/>
        <w:rPr>
          <w:rFonts w:ascii="Verdana" w:hAnsi="Verdana"/>
          <w:sz w:val="20"/>
          <w:szCs w:val="20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99"/>
        <w:gridCol w:w="2335"/>
        <w:gridCol w:w="1643"/>
        <w:gridCol w:w="1467"/>
        <w:gridCol w:w="1702"/>
        <w:gridCol w:w="2259"/>
      </w:tblGrid>
      <w:tr w:rsidR="00690A56" w:rsidRPr="00044ED7" w14:paraId="3EE43450" w14:textId="77777777" w:rsidTr="000E677E">
        <w:tc>
          <w:tcPr>
            <w:tcW w:w="3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9B21C34" w14:textId="77777777" w:rsidR="005E63DF" w:rsidRPr="00A54EB9" w:rsidRDefault="005E63DF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 w:rsidRPr="00A54EB9">
              <w:rPr>
                <w:rFonts w:ascii="Verdana" w:hAnsi="Verdana"/>
                <w:sz w:val="18"/>
                <w:szCs w:val="18"/>
              </w:rPr>
              <w:t>l.p.</w:t>
            </w:r>
          </w:p>
        </w:tc>
        <w:tc>
          <w:tcPr>
            <w:tcW w:w="255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0F0D394" w14:textId="48EFBF71" w:rsidR="005E63DF" w:rsidRPr="00A54EB9" w:rsidRDefault="00690A56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T</w:t>
            </w:r>
            <w:r w:rsidR="005E63DF" w:rsidRPr="00A54EB9">
              <w:rPr>
                <w:rFonts w:ascii="Verdana" w:hAnsi="Verdana"/>
                <w:sz w:val="18"/>
                <w:szCs w:val="18"/>
              </w:rPr>
              <w:t>ytuł projektu</w:t>
            </w:r>
          </w:p>
        </w:tc>
        <w:tc>
          <w:tcPr>
            <w:tcW w:w="17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1F1A2B1" w14:textId="19CE0EB8" w:rsidR="005E63DF" w:rsidRPr="00A54EB9" w:rsidRDefault="00690A56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R</w:t>
            </w:r>
            <w:r w:rsidR="005E63DF" w:rsidRPr="00A54EB9">
              <w:rPr>
                <w:rFonts w:ascii="Verdana" w:hAnsi="Verdana"/>
                <w:sz w:val="18"/>
                <w:szCs w:val="18"/>
              </w:rPr>
              <w:t>odzaj projektu</w:t>
            </w:r>
          </w:p>
        </w:tc>
        <w:tc>
          <w:tcPr>
            <w:tcW w:w="15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6DFB368A" w14:textId="21D97BD9" w:rsidR="005E63DF" w:rsidRPr="00A54EB9" w:rsidRDefault="00690A56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</w:t>
            </w:r>
            <w:r w:rsidR="005E63DF" w:rsidRPr="00A54EB9">
              <w:rPr>
                <w:rFonts w:ascii="Verdana" w:hAnsi="Verdana"/>
                <w:sz w:val="18"/>
                <w:szCs w:val="18"/>
              </w:rPr>
              <w:t>umer</w:t>
            </w:r>
          </w:p>
        </w:tc>
        <w:tc>
          <w:tcPr>
            <w:tcW w:w="1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9684EF5" w14:textId="3A181E6F" w:rsidR="005E63DF" w:rsidRPr="00A54EB9" w:rsidRDefault="00690A56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O</w:t>
            </w:r>
            <w:r w:rsidR="005E63DF" w:rsidRPr="00A54EB9">
              <w:rPr>
                <w:rFonts w:ascii="Verdana" w:hAnsi="Verdana"/>
                <w:sz w:val="18"/>
                <w:szCs w:val="18"/>
              </w:rPr>
              <w:t>kres realizacji</w:t>
            </w:r>
          </w:p>
        </w:tc>
        <w:tc>
          <w:tcPr>
            <w:tcW w:w="15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11A9EC8A" w14:textId="00DEA10B" w:rsidR="005E63DF" w:rsidRPr="00A54EB9" w:rsidRDefault="00690A56" w:rsidP="006B53C6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</w:t>
            </w:r>
            <w:r w:rsidR="005E63DF" w:rsidRPr="00A54EB9">
              <w:rPr>
                <w:rFonts w:ascii="Verdana" w:hAnsi="Verdana"/>
                <w:sz w:val="18"/>
                <w:szCs w:val="18"/>
              </w:rPr>
              <w:t>harakter udziału</w:t>
            </w:r>
            <w:r>
              <w:rPr>
                <w:rFonts w:ascii="Verdana" w:hAnsi="Verdana"/>
                <w:sz w:val="18"/>
                <w:szCs w:val="18"/>
              </w:rPr>
              <w:t xml:space="preserve"> (kierownik/wykonawca)</w:t>
            </w:r>
          </w:p>
        </w:tc>
      </w:tr>
      <w:tr w:rsidR="00690A56" w:rsidRPr="00044ED7" w14:paraId="09576AE8" w14:textId="77777777" w:rsidTr="000E677E">
        <w:tc>
          <w:tcPr>
            <w:tcW w:w="399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53B7B428" w14:textId="77777777" w:rsidR="005E63DF" w:rsidRPr="00A54EB9" w:rsidRDefault="005E63DF" w:rsidP="008A5C5A">
            <w:pPr>
              <w:pStyle w:val="Zawartotabeli"/>
              <w:rPr>
                <w:rFonts w:ascii="Verdana" w:hAnsi="Verdana"/>
                <w:sz w:val="20"/>
                <w:szCs w:val="20"/>
              </w:rPr>
            </w:pPr>
            <w:r w:rsidRPr="00A54EB9">
              <w:rPr>
                <w:rFonts w:ascii="Verdana" w:hAnsi="Verdana"/>
                <w:sz w:val="20"/>
                <w:szCs w:val="20"/>
              </w:rPr>
              <w:t>1.</w:t>
            </w:r>
          </w:p>
        </w:tc>
        <w:tc>
          <w:tcPr>
            <w:tcW w:w="2554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49874D3B" w14:textId="77777777" w:rsidR="005E63DF" w:rsidRPr="00A54EB9" w:rsidRDefault="005E63DF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59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66AA9D15" w14:textId="77777777" w:rsidR="005E63DF" w:rsidRPr="00A54EB9" w:rsidRDefault="005E63DF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3A5927DD" w14:textId="77777777" w:rsidR="005E63DF" w:rsidRPr="00A54EB9" w:rsidRDefault="005E63DF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51" w:type="dxa"/>
            </w:tcMar>
          </w:tcPr>
          <w:p w14:paraId="095B1F15" w14:textId="77777777" w:rsidR="005E63DF" w:rsidRPr="00A54EB9" w:rsidRDefault="005E63DF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29" w:type="dxa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07C41B49" w14:textId="77777777" w:rsidR="005E63DF" w:rsidRPr="00A54EB9" w:rsidRDefault="005E63DF" w:rsidP="008A5C5A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EC8891F" w14:textId="77777777" w:rsidR="009133CE" w:rsidRPr="00044ED7" w:rsidRDefault="009133CE">
      <w:pPr>
        <w:pStyle w:val="Akapitzlist"/>
        <w:spacing w:after="0"/>
        <w:ind w:left="0"/>
        <w:rPr>
          <w:rFonts w:ascii="Verdana" w:hAnsi="Verdana"/>
        </w:rPr>
      </w:pPr>
    </w:p>
    <w:p w14:paraId="4E414393" w14:textId="6FBE35D4" w:rsidR="009133CE" w:rsidRDefault="00626B94" w:rsidP="006B53C6">
      <w:pPr>
        <w:pStyle w:val="Akapitzlist"/>
        <w:numPr>
          <w:ilvl w:val="0"/>
          <w:numId w:val="8"/>
        </w:numPr>
        <w:spacing w:after="0"/>
        <w:rPr>
          <w:rFonts w:ascii="Verdana" w:hAnsi="Verdana"/>
          <w:sz w:val="18"/>
          <w:szCs w:val="18"/>
        </w:rPr>
      </w:pPr>
      <w:r w:rsidRPr="00777DC3">
        <w:rPr>
          <w:rFonts w:ascii="Verdana" w:hAnsi="Verdana"/>
          <w:b/>
          <w:bCs/>
          <w:sz w:val="20"/>
          <w:szCs w:val="20"/>
        </w:rPr>
        <w:t>Inne aktywności, p</w:t>
      </w:r>
      <w:r w:rsidR="004510E0" w:rsidRPr="00777DC3">
        <w:rPr>
          <w:rFonts w:ascii="Verdana" w:hAnsi="Verdana"/>
          <w:b/>
          <w:bCs/>
          <w:sz w:val="20"/>
          <w:szCs w:val="20"/>
        </w:rPr>
        <w:t>opularyzacja nauki, etc.:</w:t>
      </w:r>
      <w:r w:rsidR="004510E0" w:rsidRPr="00C458CB">
        <w:rPr>
          <w:rFonts w:ascii="Verdana" w:hAnsi="Verdana"/>
          <w:sz w:val="22"/>
          <w:szCs w:val="22"/>
        </w:rPr>
        <w:t xml:space="preserve"> </w:t>
      </w:r>
      <w:r w:rsidR="00A364E1" w:rsidRPr="009E51F2">
        <w:rPr>
          <w:rFonts w:ascii="Verdana" w:hAnsi="Verdana"/>
          <w:i/>
          <w:color w:val="A6A6A6" w:themeColor="background1" w:themeShade="A6"/>
          <w:sz w:val="18"/>
          <w:szCs w:val="18"/>
        </w:rPr>
        <w:t>(w punktach!</w:t>
      </w:r>
      <w:r w:rsidR="004510E0" w:rsidRPr="009E51F2">
        <w:rPr>
          <w:rFonts w:ascii="Verdana" w:hAnsi="Verdana"/>
          <w:i/>
          <w:color w:val="A6A6A6" w:themeColor="background1" w:themeShade="A6"/>
          <w:sz w:val="18"/>
          <w:szCs w:val="18"/>
        </w:rPr>
        <w:t>)</w:t>
      </w:r>
    </w:p>
    <w:p w14:paraId="38CA4C06" w14:textId="77777777" w:rsidR="009D0232" w:rsidRDefault="009D0232">
      <w:pPr>
        <w:pStyle w:val="Akapitzlist"/>
        <w:spacing w:after="0"/>
        <w:ind w:left="0"/>
        <w:rPr>
          <w:rFonts w:ascii="Verdana" w:hAnsi="Verdana"/>
          <w:sz w:val="18"/>
          <w:szCs w:val="18"/>
        </w:rPr>
      </w:pPr>
    </w:p>
    <w:p w14:paraId="12E10F14" w14:textId="77777777" w:rsidR="003444FA" w:rsidRPr="00A364E1" w:rsidRDefault="003444FA">
      <w:pPr>
        <w:rPr>
          <w:rFonts w:ascii="Verdana" w:hAnsi="Verdana"/>
        </w:rPr>
      </w:pPr>
    </w:p>
    <w:p w14:paraId="5F0C4031" w14:textId="7D4FD849" w:rsidR="008B1422" w:rsidRPr="006B53C6" w:rsidRDefault="008B1422" w:rsidP="008B1422">
      <w:pPr>
        <w:pStyle w:val="Akapitzlist"/>
        <w:numPr>
          <w:ilvl w:val="0"/>
          <w:numId w:val="4"/>
        </w:numPr>
        <w:spacing w:after="0"/>
        <w:rPr>
          <w:rFonts w:ascii="Verdana" w:hAnsi="Verdana"/>
          <w:sz w:val="16"/>
          <w:szCs w:val="16"/>
        </w:rPr>
      </w:pPr>
      <w:r>
        <w:rPr>
          <w:rFonts w:ascii="Verdana" w:hAnsi="Verdana"/>
          <w:b/>
          <w:bCs/>
          <w:sz w:val="20"/>
          <w:szCs w:val="20"/>
        </w:rPr>
        <w:t>Ocena Promotora</w:t>
      </w:r>
    </w:p>
    <w:p w14:paraId="38C45053" w14:textId="77777777" w:rsidR="00690A56" w:rsidRPr="006B53C6" w:rsidRDefault="00690A56" w:rsidP="006B53C6">
      <w:pPr>
        <w:pStyle w:val="Akapitzlist"/>
        <w:spacing w:after="0"/>
        <w:rPr>
          <w:rFonts w:ascii="Verdana" w:hAnsi="Verdana"/>
          <w:sz w:val="16"/>
          <w:szCs w:val="16"/>
        </w:rPr>
      </w:pPr>
    </w:p>
    <w:p w14:paraId="74076E0A" w14:textId="67255DA1" w:rsidR="009133CE" w:rsidRPr="006B53C6" w:rsidRDefault="004510E0" w:rsidP="006B53C6">
      <w:pPr>
        <w:pStyle w:val="Akapitzlist"/>
        <w:numPr>
          <w:ilvl w:val="0"/>
          <w:numId w:val="10"/>
        </w:numPr>
        <w:rPr>
          <w:rFonts w:ascii="Verdana" w:hAnsi="Verdana"/>
          <w:sz w:val="16"/>
          <w:szCs w:val="16"/>
        </w:rPr>
      </w:pPr>
      <w:r w:rsidRPr="006B53C6">
        <w:rPr>
          <w:rFonts w:ascii="Verdana" w:hAnsi="Verdana"/>
          <w:b/>
          <w:bCs/>
          <w:sz w:val="20"/>
          <w:szCs w:val="20"/>
        </w:rPr>
        <w:t xml:space="preserve">Opinia </w:t>
      </w:r>
      <w:r w:rsidR="004F1A2C" w:rsidRPr="006B53C6">
        <w:rPr>
          <w:rFonts w:ascii="Verdana" w:hAnsi="Verdana"/>
          <w:b/>
          <w:bCs/>
          <w:sz w:val="20"/>
          <w:szCs w:val="20"/>
        </w:rPr>
        <w:t xml:space="preserve">promotora/promotorów </w:t>
      </w:r>
      <w:r w:rsidR="001F2E5D" w:rsidRPr="006B53C6">
        <w:rPr>
          <w:rFonts w:ascii="Verdana" w:eastAsia="Verdana" w:hAnsi="Verdana" w:cs="Verdana"/>
          <w:b/>
          <w:color w:val="000000"/>
          <w:sz w:val="20"/>
          <w:szCs w:val="20"/>
        </w:rPr>
        <w:t>z przebiegu realizacji Programu Kształcenia oraz z rezultatów i postępów prac ujętych w Indywidualnym Planie Badawczym</w:t>
      </w:r>
      <w:r w:rsidRPr="006B53C6">
        <w:rPr>
          <w:rFonts w:ascii="Verdana" w:hAnsi="Verdana"/>
          <w:b/>
          <w:bCs/>
          <w:sz w:val="20"/>
          <w:szCs w:val="20"/>
        </w:rPr>
        <w:t>:</w:t>
      </w:r>
      <w:r w:rsidR="00690A56" w:rsidRPr="006B53C6">
        <w:rPr>
          <w:rFonts w:ascii="Verdana" w:hAnsi="Verdana"/>
          <w:b/>
          <w:bCs/>
          <w:sz w:val="20"/>
          <w:szCs w:val="20"/>
        </w:rPr>
        <w:t xml:space="preserve"> </w:t>
      </w:r>
      <w:r w:rsidR="004F1A2C" w:rsidRPr="009E51F2">
        <w:rPr>
          <w:rFonts w:ascii="Verdana" w:hAnsi="Verdana"/>
          <w:i/>
          <w:color w:val="A6A6A6" w:themeColor="background1" w:themeShade="A6"/>
          <w:sz w:val="18"/>
          <w:szCs w:val="18"/>
        </w:rPr>
        <w:t>(max.</w:t>
      </w:r>
      <w:r w:rsidR="006B53C6" w:rsidRPr="009E51F2">
        <w:rPr>
          <w:rFonts w:ascii="Verdana" w:hAnsi="Verdana"/>
          <w:i/>
          <w:color w:val="A6A6A6" w:themeColor="background1" w:themeShade="A6"/>
          <w:sz w:val="18"/>
          <w:szCs w:val="18"/>
        </w:rPr>
        <w:t> </w:t>
      </w:r>
      <w:r w:rsidR="00690A56" w:rsidRPr="009E51F2">
        <w:rPr>
          <w:rFonts w:ascii="Verdana" w:hAnsi="Verdana"/>
          <w:i/>
          <w:color w:val="A6A6A6" w:themeColor="background1" w:themeShade="A6"/>
          <w:sz w:val="18"/>
          <w:szCs w:val="18"/>
        </w:rPr>
        <w:t>150 słów</w:t>
      </w:r>
      <w:r w:rsidR="004F1A2C" w:rsidRPr="009E51F2">
        <w:rPr>
          <w:rFonts w:ascii="Verdana" w:hAnsi="Verdana"/>
          <w:i/>
          <w:color w:val="A6A6A6" w:themeColor="background1" w:themeShade="A6"/>
          <w:sz w:val="18"/>
          <w:szCs w:val="18"/>
        </w:rPr>
        <w:t>)</w:t>
      </w:r>
    </w:p>
    <w:p w14:paraId="5C157875" w14:textId="77777777" w:rsidR="009133CE" w:rsidRPr="001F2E5D" w:rsidRDefault="009133CE">
      <w:pPr>
        <w:pStyle w:val="Akapitzlist"/>
        <w:spacing w:after="0"/>
        <w:ind w:left="567" w:hanging="567"/>
        <w:rPr>
          <w:rFonts w:ascii="Verdana" w:hAnsi="Verdana"/>
          <w:sz w:val="20"/>
          <w:szCs w:val="20"/>
        </w:rPr>
      </w:pPr>
    </w:p>
    <w:p w14:paraId="5E0583A8" w14:textId="77777777" w:rsidR="001F2E5D" w:rsidRPr="003E5ED6" w:rsidRDefault="001F2E5D" w:rsidP="003E5ED6">
      <w:pPr>
        <w:rPr>
          <w:rFonts w:ascii="Verdana" w:hAnsi="Verdana"/>
          <w:sz w:val="20"/>
          <w:szCs w:val="20"/>
        </w:rPr>
      </w:pPr>
    </w:p>
    <w:p w14:paraId="1498AEBB" w14:textId="77777777" w:rsidR="00266C14" w:rsidRPr="001F2E5D" w:rsidRDefault="00266C14">
      <w:pPr>
        <w:pStyle w:val="Akapitzlist"/>
        <w:spacing w:after="0"/>
        <w:ind w:left="567" w:hanging="567"/>
        <w:rPr>
          <w:rFonts w:ascii="Verdana" w:hAnsi="Verdana"/>
          <w:sz w:val="20"/>
          <w:szCs w:val="20"/>
        </w:rPr>
      </w:pPr>
    </w:p>
    <w:p w14:paraId="4273ED66" w14:textId="77777777" w:rsidR="007E098F" w:rsidRPr="003E5ED6" w:rsidRDefault="007E098F" w:rsidP="003E5ED6">
      <w:pPr>
        <w:rPr>
          <w:rFonts w:ascii="Verdana" w:hAnsi="Verdana"/>
          <w:sz w:val="20"/>
          <w:szCs w:val="20"/>
        </w:rPr>
      </w:pPr>
    </w:p>
    <w:p w14:paraId="74672E2E" w14:textId="77777777" w:rsidR="007E098F" w:rsidRPr="001F2E5D" w:rsidRDefault="007E098F">
      <w:pPr>
        <w:pStyle w:val="Akapitzlist"/>
        <w:spacing w:after="0"/>
        <w:ind w:left="567" w:hanging="567"/>
        <w:rPr>
          <w:rFonts w:ascii="Verdana" w:hAnsi="Verdana"/>
          <w:sz w:val="20"/>
          <w:szCs w:val="20"/>
        </w:rPr>
      </w:pPr>
    </w:p>
    <w:p w14:paraId="35638988" w14:textId="77777777" w:rsidR="007E098F" w:rsidRPr="001F2E5D" w:rsidRDefault="007E098F">
      <w:pPr>
        <w:pStyle w:val="Akapitzlist"/>
        <w:spacing w:after="0"/>
        <w:ind w:left="567" w:hanging="567"/>
        <w:rPr>
          <w:rFonts w:ascii="Verdana" w:hAnsi="Verdana"/>
          <w:sz w:val="20"/>
          <w:szCs w:val="20"/>
        </w:rPr>
      </w:pPr>
    </w:p>
    <w:p w14:paraId="469FF2C2" w14:textId="321D4DA9" w:rsidR="009133CE" w:rsidRDefault="00A54EB9" w:rsidP="00690A56">
      <w:pPr>
        <w:pStyle w:val="Akapitzlist"/>
        <w:numPr>
          <w:ilvl w:val="0"/>
          <w:numId w:val="10"/>
        </w:numPr>
        <w:spacing w:after="0"/>
        <w:rPr>
          <w:rFonts w:ascii="Verdana" w:hAnsi="Verdana"/>
          <w:sz w:val="20"/>
          <w:szCs w:val="20"/>
        </w:rPr>
      </w:pPr>
      <w:r w:rsidRPr="00777DC3">
        <w:rPr>
          <w:rFonts w:ascii="Verdana" w:hAnsi="Verdana"/>
          <w:b/>
          <w:bCs/>
          <w:sz w:val="20"/>
          <w:szCs w:val="20"/>
        </w:rPr>
        <w:t xml:space="preserve"> </w:t>
      </w:r>
      <w:r w:rsidR="004510E0" w:rsidRPr="00777DC3">
        <w:rPr>
          <w:rFonts w:ascii="Verdana" w:hAnsi="Verdana"/>
          <w:b/>
          <w:bCs/>
          <w:sz w:val="20"/>
          <w:szCs w:val="20"/>
        </w:rPr>
        <w:t>O</w:t>
      </w:r>
      <w:r w:rsidR="00E1466D">
        <w:rPr>
          <w:rFonts w:ascii="Verdana" w:hAnsi="Verdana"/>
          <w:b/>
          <w:bCs/>
          <w:sz w:val="20"/>
          <w:szCs w:val="20"/>
        </w:rPr>
        <w:t>gólna o</w:t>
      </w:r>
      <w:r w:rsidR="004510E0" w:rsidRPr="00777DC3">
        <w:rPr>
          <w:rFonts w:ascii="Verdana" w:hAnsi="Verdana"/>
          <w:b/>
          <w:bCs/>
          <w:sz w:val="20"/>
          <w:szCs w:val="20"/>
        </w:rPr>
        <w:t xml:space="preserve">cena </w:t>
      </w:r>
      <w:r w:rsidR="004F1A2C">
        <w:rPr>
          <w:rFonts w:ascii="Verdana" w:hAnsi="Verdana"/>
          <w:b/>
          <w:bCs/>
          <w:sz w:val="20"/>
          <w:szCs w:val="20"/>
        </w:rPr>
        <w:t xml:space="preserve">promotora/promotorów </w:t>
      </w:r>
      <w:r w:rsidR="00F74546" w:rsidRPr="00777DC3">
        <w:rPr>
          <w:rFonts w:ascii="Verdana" w:hAnsi="Verdana"/>
          <w:b/>
          <w:bCs/>
          <w:sz w:val="20"/>
          <w:szCs w:val="20"/>
        </w:rPr>
        <w:t xml:space="preserve">z postępów </w:t>
      </w:r>
      <w:r w:rsidR="004510E0" w:rsidRPr="00777DC3">
        <w:rPr>
          <w:rFonts w:ascii="Verdana" w:hAnsi="Verdana"/>
          <w:b/>
          <w:bCs/>
          <w:sz w:val="20"/>
          <w:szCs w:val="20"/>
        </w:rPr>
        <w:t>pracy</w:t>
      </w:r>
      <w:r w:rsidR="00E1466D">
        <w:rPr>
          <w:rFonts w:ascii="Verdana" w:hAnsi="Verdana"/>
          <w:b/>
          <w:bCs/>
          <w:sz w:val="20"/>
          <w:szCs w:val="20"/>
        </w:rPr>
        <w:t xml:space="preserve"> doktoranta</w:t>
      </w:r>
      <w:r w:rsidR="004510E0" w:rsidRPr="00777DC3">
        <w:rPr>
          <w:rFonts w:ascii="Verdana" w:hAnsi="Verdana"/>
          <w:sz w:val="20"/>
          <w:szCs w:val="20"/>
          <w:vertAlign w:val="superscript"/>
        </w:rPr>
        <w:t>*)</w:t>
      </w:r>
      <w:r w:rsidR="004510E0" w:rsidRPr="00777DC3">
        <w:rPr>
          <w:rFonts w:ascii="Verdana" w:hAnsi="Verdana"/>
          <w:sz w:val="20"/>
          <w:szCs w:val="20"/>
        </w:rPr>
        <w:t>:</w:t>
      </w:r>
    </w:p>
    <w:p w14:paraId="652DFADF" w14:textId="2FFE2A7C" w:rsidR="00246518" w:rsidRDefault="00246518" w:rsidP="00246518">
      <w:pPr>
        <w:pStyle w:val="Akapitzlist"/>
        <w:spacing w:after="0"/>
        <w:rPr>
          <w:rFonts w:ascii="Verdana" w:hAnsi="Verdana"/>
          <w:b/>
          <w:bCs/>
          <w:sz w:val="20"/>
          <w:szCs w:val="20"/>
        </w:rPr>
      </w:pPr>
    </w:p>
    <w:p w14:paraId="661EBF04" w14:textId="51D43E27" w:rsidR="00246518" w:rsidRDefault="00246518" w:rsidP="00246518">
      <w:pPr>
        <w:pStyle w:val="Akapitzlist"/>
        <w:spacing w:after="0"/>
        <w:ind w:left="2127"/>
        <w:rPr>
          <w:rFonts w:ascii="Verdana" w:hAnsi="Verdana"/>
          <w:sz w:val="20"/>
          <w:szCs w:val="20"/>
        </w:rPr>
      </w:pPr>
    </w:p>
    <w:p w14:paraId="566145B8" w14:textId="77777777" w:rsidR="00246518" w:rsidRDefault="00246518" w:rsidP="00246518">
      <w:pPr>
        <w:pStyle w:val="Akapitzlist"/>
        <w:spacing w:after="0"/>
        <w:ind w:left="2127"/>
        <w:rPr>
          <w:rFonts w:ascii="Verdana" w:hAnsi="Verdana"/>
          <w:sz w:val="20"/>
          <w:szCs w:val="20"/>
        </w:rPr>
      </w:pPr>
    </w:p>
    <w:p w14:paraId="44B098FC" w14:textId="06D64B98" w:rsidR="00246518" w:rsidRPr="00777DC3" w:rsidRDefault="00246518" w:rsidP="006B53C6">
      <w:pPr>
        <w:pStyle w:val="Akapitzlist"/>
        <w:spacing w:after="0"/>
        <w:ind w:left="212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-------------------------</w:t>
      </w:r>
    </w:p>
    <w:p w14:paraId="0130D9D7" w14:textId="77777777" w:rsidR="009133CE" w:rsidRPr="00044ED7" w:rsidRDefault="009133CE">
      <w:pPr>
        <w:pStyle w:val="Akapitzlist"/>
        <w:spacing w:after="0"/>
        <w:ind w:left="0"/>
        <w:rPr>
          <w:rFonts w:ascii="Verdana" w:hAnsi="Verdana"/>
        </w:rPr>
      </w:pPr>
    </w:p>
    <w:p w14:paraId="0DC31056" w14:textId="77777777" w:rsidR="009133CE" w:rsidRPr="003E5ED6" w:rsidRDefault="009133CE" w:rsidP="003E5ED6">
      <w:pPr>
        <w:rPr>
          <w:rFonts w:ascii="Verdana" w:hAnsi="Verdana"/>
        </w:rPr>
      </w:pPr>
    </w:p>
    <w:p w14:paraId="1330CF79" w14:textId="089B0C01" w:rsidR="006C035B" w:rsidRPr="00044ED7" w:rsidRDefault="006C035B" w:rsidP="006C035B">
      <w:pPr>
        <w:jc w:val="right"/>
        <w:rPr>
          <w:rFonts w:ascii="Verdana" w:hAnsi="Verdana"/>
        </w:rPr>
      </w:pPr>
      <w:r>
        <w:rPr>
          <w:rFonts w:ascii="Verdana" w:hAnsi="Verdana"/>
          <w:sz w:val="16"/>
          <w:szCs w:val="16"/>
        </w:rPr>
        <w:t>-----------------------------------------------</w:t>
      </w:r>
      <w:r w:rsidR="00233CAA">
        <w:rPr>
          <w:rFonts w:ascii="Verdana" w:hAnsi="Verdana"/>
          <w:sz w:val="16"/>
          <w:szCs w:val="16"/>
        </w:rPr>
        <w:t>------</w:t>
      </w:r>
    </w:p>
    <w:p w14:paraId="0F56782E" w14:textId="3807DCFA" w:rsidR="009133CE" w:rsidRPr="00044ED7" w:rsidRDefault="00233CAA" w:rsidP="00233CAA">
      <w:pPr>
        <w:ind w:left="4963" w:firstLine="709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</w:t>
      </w:r>
      <w:bookmarkStart w:id="0" w:name="_GoBack"/>
      <w:bookmarkEnd w:id="0"/>
      <w:r>
        <w:rPr>
          <w:rFonts w:ascii="Verdana" w:hAnsi="Verdana"/>
          <w:sz w:val="20"/>
          <w:szCs w:val="20"/>
        </w:rPr>
        <w:t>Data i p</w:t>
      </w:r>
      <w:r w:rsidR="004510E0" w:rsidRPr="00044ED7">
        <w:rPr>
          <w:rFonts w:ascii="Verdana" w:hAnsi="Verdana"/>
          <w:sz w:val="20"/>
          <w:szCs w:val="20"/>
        </w:rPr>
        <w:t>odpis pierwszego</w:t>
      </w:r>
      <w:r>
        <w:rPr>
          <w:rFonts w:ascii="Verdana" w:hAnsi="Verdana"/>
          <w:sz w:val="20"/>
          <w:szCs w:val="20"/>
        </w:rPr>
        <w:t xml:space="preserve"> p</w:t>
      </w:r>
      <w:r w:rsidR="004510E0" w:rsidRPr="00044ED7">
        <w:rPr>
          <w:rFonts w:ascii="Verdana" w:hAnsi="Verdana"/>
          <w:sz w:val="20"/>
          <w:szCs w:val="20"/>
        </w:rPr>
        <w:t>romotora</w:t>
      </w:r>
    </w:p>
    <w:p w14:paraId="43DF6BDE" w14:textId="77777777" w:rsidR="009133CE" w:rsidRPr="00044ED7" w:rsidRDefault="009133CE">
      <w:pPr>
        <w:rPr>
          <w:rFonts w:ascii="Verdana" w:hAnsi="Verdana"/>
        </w:rPr>
      </w:pPr>
    </w:p>
    <w:p w14:paraId="6D39FC70" w14:textId="77777777" w:rsidR="00A426B0" w:rsidRPr="00044ED7" w:rsidRDefault="00A426B0" w:rsidP="00A426B0">
      <w:pPr>
        <w:pStyle w:val="Akapitzlist"/>
        <w:spacing w:after="0"/>
        <w:ind w:left="567" w:hanging="567"/>
        <w:rPr>
          <w:rFonts w:ascii="Verdana" w:hAnsi="Verdana"/>
        </w:rPr>
      </w:pPr>
    </w:p>
    <w:p w14:paraId="64964EE5" w14:textId="1D825720" w:rsidR="00A426B0" w:rsidRPr="00044ED7" w:rsidRDefault="00C4415E" w:rsidP="00A426B0">
      <w:pPr>
        <w:jc w:val="right"/>
        <w:rPr>
          <w:rFonts w:ascii="Verdana" w:hAnsi="Verdana"/>
        </w:rPr>
      </w:pPr>
      <w:r>
        <w:rPr>
          <w:rFonts w:ascii="Verdana" w:hAnsi="Verdana"/>
          <w:sz w:val="16"/>
          <w:szCs w:val="16"/>
        </w:rPr>
        <w:t>-----------------------------------------------</w:t>
      </w:r>
      <w:r w:rsidR="00233CAA">
        <w:rPr>
          <w:rFonts w:ascii="Verdana" w:hAnsi="Verdana"/>
          <w:sz w:val="16"/>
          <w:szCs w:val="16"/>
        </w:rPr>
        <w:t>------</w:t>
      </w:r>
    </w:p>
    <w:p w14:paraId="755D8AEB" w14:textId="26FFDC6F" w:rsidR="009133CE" w:rsidRPr="009B0F48" w:rsidRDefault="00233CAA" w:rsidP="00233CAA">
      <w:pPr>
        <w:ind w:left="6242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 i p</w:t>
      </w:r>
      <w:r w:rsidR="00A426B0">
        <w:rPr>
          <w:rFonts w:ascii="Verdana" w:hAnsi="Verdana"/>
          <w:sz w:val="20"/>
          <w:szCs w:val="20"/>
        </w:rPr>
        <w:t>odpis drugiego</w:t>
      </w:r>
      <w:r w:rsidR="00A426B0" w:rsidRPr="00044ED7">
        <w:rPr>
          <w:rFonts w:ascii="Verdana" w:hAnsi="Verdana"/>
          <w:sz w:val="20"/>
          <w:szCs w:val="20"/>
        </w:rPr>
        <w:t xml:space="preserve"> promotora</w:t>
      </w:r>
      <w:r w:rsidR="004F1A2C">
        <w:rPr>
          <w:rFonts w:ascii="Verdana" w:hAnsi="Verdana"/>
          <w:sz w:val="20"/>
          <w:szCs w:val="20"/>
        </w:rPr>
        <w:t>/        promotora pomocniczego</w:t>
      </w:r>
    </w:p>
    <w:p w14:paraId="20A75082" w14:textId="77777777" w:rsidR="009133CE" w:rsidRPr="00044ED7" w:rsidRDefault="009133CE">
      <w:pPr>
        <w:rPr>
          <w:rFonts w:ascii="Verdana" w:hAnsi="Verdana"/>
        </w:rPr>
      </w:pPr>
    </w:p>
    <w:p w14:paraId="4DC85DDF" w14:textId="77777777" w:rsidR="009133CE" w:rsidRPr="00044ED7" w:rsidRDefault="009133CE">
      <w:pPr>
        <w:rPr>
          <w:rFonts w:ascii="Verdana" w:hAnsi="Verdana"/>
        </w:rPr>
      </w:pPr>
    </w:p>
    <w:p w14:paraId="3D10BEB8" w14:textId="77777777" w:rsidR="009133CE" w:rsidRPr="00044ED7" w:rsidRDefault="009133CE">
      <w:pPr>
        <w:rPr>
          <w:rFonts w:ascii="Verdana" w:hAnsi="Verdana"/>
        </w:rPr>
      </w:pPr>
    </w:p>
    <w:p w14:paraId="46716977" w14:textId="77777777" w:rsidR="009133CE" w:rsidRPr="00044ED7" w:rsidRDefault="009133CE">
      <w:pPr>
        <w:rPr>
          <w:rFonts w:ascii="Verdana" w:hAnsi="Verdana"/>
        </w:rPr>
      </w:pPr>
    </w:p>
    <w:p w14:paraId="07E7E528" w14:textId="3FDC1E62" w:rsidR="009133CE" w:rsidRPr="00C4415E" w:rsidRDefault="00C4415E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-----------------------------------------------------</w:t>
      </w:r>
      <w:r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ab/>
        <w:t xml:space="preserve"> </w:t>
      </w:r>
    </w:p>
    <w:p w14:paraId="664EEAB9" w14:textId="3CDB8A67" w:rsidR="009133CE" w:rsidRPr="00177C96" w:rsidRDefault="00233CAA" w:rsidP="00233CAA">
      <w:pPr>
        <w:ind w:firstLine="709"/>
        <w:rPr>
          <w:rFonts w:ascii="Verdana" w:hAnsi="Verdana"/>
          <w:iCs/>
          <w:sz w:val="20"/>
          <w:szCs w:val="20"/>
        </w:rPr>
      </w:pPr>
      <w:r>
        <w:rPr>
          <w:rFonts w:ascii="Verdana" w:hAnsi="Verdana"/>
          <w:iCs/>
          <w:sz w:val="20"/>
          <w:szCs w:val="20"/>
        </w:rPr>
        <w:t>Data i p</w:t>
      </w:r>
      <w:r w:rsidR="004510E0" w:rsidRPr="00177C96">
        <w:rPr>
          <w:rFonts w:ascii="Verdana" w:hAnsi="Verdana"/>
          <w:iCs/>
          <w:sz w:val="20"/>
          <w:szCs w:val="20"/>
        </w:rPr>
        <w:t>odpis doktoranta</w:t>
      </w:r>
      <w:r w:rsidR="004510E0" w:rsidRPr="00177C96">
        <w:rPr>
          <w:rFonts w:ascii="Verdana" w:hAnsi="Verdana"/>
          <w:iCs/>
          <w:sz w:val="20"/>
          <w:szCs w:val="20"/>
        </w:rPr>
        <w:tab/>
      </w:r>
      <w:r w:rsidR="004510E0" w:rsidRPr="00177C96">
        <w:rPr>
          <w:rFonts w:ascii="Verdana" w:hAnsi="Verdana"/>
          <w:iCs/>
          <w:sz w:val="20"/>
          <w:szCs w:val="20"/>
        </w:rPr>
        <w:tab/>
      </w:r>
      <w:r w:rsidR="004510E0" w:rsidRPr="00177C96">
        <w:rPr>
          <w:rFonts w:ascii="Verdana" w:hAnsi="Verdana"/>
          <w:iCs/>
          <w:sz w:val="20"/>
          <w:szCs w:val="20"/>
        </w:rPr>
        <w:tab/>
      </w:r>
      <w:r w:rsidR="004510E0" w:rsidRPr="00177C96">
        <w:rPr>
          <w:rFonts w:ascii="Verdana" w:hAnsi="Verdana"/>
          <w:iCs/>
          <w:sz w:val="20"/>
          <w:szCs w:val="20"/>
        </w:rPr>
        <w:tab/>
      </w:r>
      <w:r w:rsidR="004510E0" w:rsidRPr="00177C96">
        <w:rPr>
          <w:rFonts w:ascii="Verdana" w:hAnsi="Verdana"/>
          <w:iCs/>
          <w:sz w:val="20"/>
          <w:szCs w:val="20"/>
        </w:rPr>
        <w:tab/>
      </w:r>
      <w:r w:rsidR="004510E0" w:rsidRPr="00177C96">
        <w:rPr>
          <w:rFonts w:ascii="Verdana" w:hAnsi="Verdana"/>
          <w:iCs/>
          <w:sz w:val="20"/>
          <w:szCs w:val="20"/>
        </w:rPr>
        <w:tab/>
      </w:r>
      <w:r w:rsidR="004510E0" w:rsidRPr="00177C96">
        <w:rPr>
          <w:rFonts w:ascii="Verdana" w:hAnsi="Verdana"/>
          <w:iCs/>
          <w:sz w:val="20"/>
          <w:szCs w:val="20"/>
        </w:rPr>
        <w:tab/>
      </w:r>
      <w:r w:rsidR="00246518">
        <w:rPr>
          <w:rFonts w:ascii="Verdana" w:hAnsi="Verdana"/>
          <w:iCs/>
          <w:sz w:val="20"/>
          <w:szCs w:val="20"/>
        </w:rPr>
        <w:tab/>
      </w:r>
    </w:p>
    <w:p w14:paraId="6AAD30BC" w14:textId="77777777" w:rsidR="006F3C13" w:rsidRDefault="006F3C13">
      <w:pPr>
        <w:jc w:val="both"/>
        <w:rPr>
          <w:rFonts w:ascii="Verdana" w:hAnsi="Verdana"/>
          <w:i/>
          <w:iCs/>
          <w:sz w:val="20"/>
          <w:szCs w:val="20"/>
        </w:rPr>
      </w:pPr>
    </w:p>
    <w:p w14:paraId="11338486" w14:textId="77777777" w:rsidR="006F3C13" w:rsidRDefault="006F3C13">
      <w:pPr>
        <w:jc w:val="both"/>
        <w:rPr>
          <w:rFonts w:ascii="Verdana" w:hAnsi="Verdana"/>
          <w:i/>
          <w:iCs/>
          <w:sz w:val="20"/>
          <w:szCs w:val="20"/>
        </w:rPr>
      </w:pPr>
    </w:p>
    <w:p w14:paraId="006FD58F" w14:textId="77777777" w:rsidR="006F3C13" w:rsidRDefault="006F3C13">
      <w:pPr>
        <w:jc w:val="both"/>
        <w:rPr>
          <w:rFonts w:ascii="Verdana" w:hAnsi="Verdana"/>
          <w:i/>
          <w:iCs/>
          <w:sz w:val="20"/>
          <w:szCs w:val="20"/>
        </w:rPr>
      </w:pPr>
    </w:p>
    <w:p w14:paraId="5D60905C" w14:textId="77777777" w:rsidR="006F3C13" w:rsidRDefault="006F3C13">
      <w:pPr>
        <w:jc w:val="both"/>
        <w:rPr>
          <w:rFonts w:ascii="Verdana" w:hAnsi="Verdana"/>
          <w:i/>
          <w:iCs/>
          <w:sz w:val="20"/>
          <w:szCs w:val="20"/>
        </w:rPr>
      </w:pPr>
    </w:p>
    <w:p w14:paraId="5C8F0937" w14:textId="77777777" w:rsidR="006F3C13" w:rsidRPr="00044ED7" w:rsidRDefault="006F3C13">
      <w:pPr>
        <w:jc w:val="both"/>
        <w:rPr>
          <w:rFonts w:ascii="Verdana" w:hAnsi="Verdana"/>
          <w:i/>
          <w:iCs/>
          <w:sz w:val="20"/>
          <w:szCs w:val="20"/>
        </w:rPr>
      </w:pPr>
    </w:p>
    <w:p w14:paraId="76616895" w14:textId="77777777" w:rsidR="009133CE" w:rsidRPr="00044ED7" w:rsidRDefault="009133CE">
      <w:pPr>
        <w:jc w:val="both"/>
        <w:rPr>
          <w:rFonts w:ascii="Verdana" w:hAnsi="Verdana"/>
          <w:i/>
          <w:iCs/>
          <w:sz w:val="20"/>
          <w:szCs w:val="20"/>
        </w:rPr>
      </w:pPr>
    </w:p>
    <w:p w14:paraId="11F601A9" w14:textId="1769391F" w:rsidR="009133CE" w:rsidRPr="00DB448C" w:rsidRDefault="004510E0">
      <w:pPr>
        <w:jc w:val="both"/>
        <w:rPr>
          <w:rFonts w:ascii="Verdana" w:hAnsi="Verdana"/>
          <w:iCs/>
          <w:sz w:val="16"/>
          <w:szCs w:val="16"/>
        </w:rPr>
      </w:pPr>
      <w:r w:rsidRPr="00DB448C">
        <w:rPr>
          <w:rFonts w:ascii="Verdana" w:hAnsi="Verdana"/>
          <w:iCs/>
          <w:sz w:val="16"/>
          <w:szCs w:val="16"/>
          <w:vertAlign w:val="superscript"/>
        </w:rPr>
        <w:t>*)</w:t>
      </w:r>
      <w:r w:rsidR="00690A56">
        <w:rPr>
          <w:rFonts w:ascii="Verdana" w:hAnsi="Verdana"/>
          <w:iCs/>
          <w:sz w:val="16"/>
          <w:szCs w:val="16"/>
          <w:vertAlign w:val="superscript"/>
        </w:rPr>
        <w:t xml:space="preserve">   </w:t>
      </w:r>
      <w:r w:rsidRPr="00DB448C">
        <w:rPr>
          <w:rFonts w:ascii="Verdana" w:hAnsi="Verdana"/>
          <w:iCs/>
          <w:sz w:val="16"/>
          <w:szCs w:val="16"/>
        </w:rPr>
        <w:t>OCENA PRACY DOKTORANTA (2.0, 3.0, 3.5, 4.0</w:t>
      </w:r>
      <w:r w:rsidR="00A364E1" w:rsidRPr="00DB448C">
        <w:rPr>
          <w:rFonts w:ascii="Verdana" w:hAnsi="Verdana"/>
          <w:iCs/>
          <w:sz w:val="16"/>
          <w:szCs w:val="16"/>
        </w:rPr>
        <w:t>,</w:t>
      </w:r>
      <w:r w:rsidRPr="00DB448C">
        <w:rPr>
          <w:rFonts w:ascii="Verdana" w:hAnsi="Verdana"/>
          <w:iCs/>
          <w:sz w:val="16"/>
          <w:szCs w:val="16"/>
        </w:rPr>
        <w:t xml:space="preserve"> 4.5, 5.0)</w:t>
      </w:r>
    </w:p>
    <w:sectPr w:rsidR="009133CE" w:rsidRPr="00DB448C" w:rsidSect="00F25255">
      <w:headerReference w:type="default" r:id="rId7"/>
      <w:footerReference w:type="default" r:id="rId8"/>
      <w:pgSz w:w="11906" w:h="16838"/>
      <w:pgMar w:top="1560" w:right="1021" w:bottom="1135" w:left="1021" w:header="142" w:footer="404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AC8FD" w14:textId="77777777" w:rsidR="007540B1" w:rsidRDefault="007540B1">
      <w:r>
        <w:separator/>
      </w:r>
    </w:p>
  </w:endnote>
  <w:endnote w:type="continuationSeparator" w:id="0">
    <w:p w14:paraId="039E5038" w14:textId="77777777" w:rsidR="007540B1" w:rsidRDefault="00754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MS Gothic"/>
    <w:charset w:val="01"/>
    <w:family w:val="swiss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BB9A3" w14:textId="0F36966B" w:rsidR="00246518" w:rsidRDefault="00246518">
    <w:pPr>
      <w:pStyle w:val="Stopka"/>
    </w:pPr>
    <w:r>
      <w:t xml:space="preserve">Strona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907FD8">
      <w:rPr>
        <w:b/>
        <w:bCs/>
        <w:noProof/>
      </w:rPr>
      <w:t>3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907FD8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CE27B" w14:textId="77777777" w:rsidR="007540B1" w:rsidRDefault="007540B1">
      <w:r>
        <w:separator/>
      </w:r>
    </w:p>
  </w:footnote>
  <w:footnote w:type="continuationSeparator" w:id="0">
    <w:p w14:paraId="53015D01" w14:textId="77777777" w:rsidR="007540B1" w:rsidRDefault="007540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7BB31" w14:textId="77777777" w:rsidR="009133CE" w:rsidRPr="00F25255" w:rsidRDefault="00B73159" w:rsidP="00B73159">
    <w:pPr>
      <w:pStyle w:val="Default"/>
      <w:rPr>
        <w:sz w:val="22"/>
        <w:szCs w:val="22"/>
      </w:rPr>
    </w:pPr>
    <w:r w:rsidRPr="00B73159">
      <w:rPr>
        <w:noProof/>
        <w:lang w:eastAsia="pl-PL"/>
      </w:rPr>
      <w:drawing>
        <wp:inline distT="0" distB="0" distL="0" distR="0" wp14:anchorId="26F210CB" wp14:editId="2F7B0A1F">
          <wp:extent cx="1657350" cy="843270"/>
          <wp:effectExtent l="0" t="0" r="0" b="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594" cy="847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</w:t>
    </w:r>
    <w:r w:rsidRPr="00F25255">
      <w:rPr>
        <w:rFonts w:ascii="Verdana" w:hAnsi="Verdana"/>
        <w:b/>
        <w:sz w:val="22"/>
        <w:szCs w:val="22"/>
      </w:rPr>
      <w:t>SZKOŁA DOKTORSKA AG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7323D"/>
    <w:multiLevelType w:val="hybridMultilevel"/>
    <w:tmpl w:val="C5E6869A"/>
    <w:lvl w:ilvl="0" w:tplc="B5ECA87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F0996"/>
    <w:multiLevelType w:val="hybridMultilevel"/>
    <w:tmpl w:val="D5CA4C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052E9"/>
    <w:multiLevelType w:val="multilevel"/>
    <w:tmpl w:val="10EC88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72" w:hanging="2520"/>
      </w:pPr>
      <w:rPr>
        <w:rFonts w:hint="default"/>
      </w:rPr>
    </w:lvl>
  </w:abstractNum>
  <w:abstractNum w:abstractNumId="5" w15:restartNumberingAfterBreak="0">
    <w:nsid w:val="2D926933"/>
    <w:multiLevelType w:val="hybridMultilevel"/>
    <w:tmpl w:val="18D4F330"/>
    <w:lvl w:ilvl="0" w:tplc="D90E6E6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7831F1"/>
    <w:multiLevelType w:val="hybridMultilevel"/>
    <w:tmpl w:val="8F80ABE6"/>
    <w:lvl w:ilvl="0" w:tplc="20D2953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61254"/>
    <w:multiLevelType w:val="hybridMultilevel"/>
    <w:tmpl w:val="D10AED3C"/>
    <w:lvl w:ilvl="0" w:tplc="6F3E0EEC">
      <w:start w:val="1"/>
      <w:numFmt w:val="decimal"/>
      <w:lvlText w:val="%1."/>
      <w:lvlJc w:val="left"/>
      <w:pPr>
        <w:ind w:left="750" w:hanging="39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402B6"/>
    <w:multiLevelType w:val="hybridMultilevel"/>
    <w:tmpl w:val="5E9050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9"/>
  </w:num>
  <w:num w:numId="8">
    <w:abstractNumId w:val="4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uNaAKq4XlMsAAAA"/>
  </w:docVars>
  <w:rsids>
    <w:rsidRoot w:val="009133CE"/>
    <w:rsid w:val="000023DC"/>
    <w:rsid w:val="000441DA"/>
    <w:rsid w:val="00044ED7"/>
    <w:rsid w:val="000B0E22"/>
    <w:rsid w:val="000C1A2F"/>
    <w:rsid w:val="000D3CAE"/>
    <w:rsid w:val="000E3724"/>
    <w:rsid w:val="000E677E"/>
    <w:rsid w:val="00131DE7"/>
    <w:rsid w:val="0013216F"/>
    <w:rsid w:val="00151E70"/>
    <w:rsid w:val="0016116F"/>
    <w:rsid w:val="00166A77"/>
    <w:rsid w:val="00171077"/>
    <w:rsid w:val="00173FC0"/>
    <w:rsid w:val="00177C96"/>
    <w:rsid w:val="00185981"/>
    <w:rsid w:val="00192D58"/>
    <w:rsid w:val="001A0A9E"/>
    <w:rsid w:val="001A7933"/>
    <w:rsid w:val="001C2D1F"/>
    <w:rsid w:val="001D0159"/>
    <w:rsid w:val="001E022E"/>
    <w:rsid w:val="001E6793"/>
    <w:rsid w:val="001F2E5D"/>
    <w:rsid w:val="002049F9"/>
    <w:rsid w:val="00233CAA"/>
    <w:rsid w:val="00246518"/>
    <w:rsid w:val="00266C14"/>
    <w:rsid w:val="002723C7"/>
    <w:rsid w:val="00280A47"/>
    <w:rsid w:val="00283177"/>
    <w:rsid w:val="002A3F93"/>
    <w:rsid w:val="002A59A8"/>
    <w:rsid w:val="002F7D8A"/>
    <w:rsid w:val="00317FBD"/>
    <w:rsid w:val="00330146"/>
    <w:rsid w:val="003409C5"/>
    <w:rsid w:val="003444FA"/>
    <w:rsid w:val="003725D9"/>
    <w:rsid w:val="003E5ED6"/>
    <w:rsid w:val="00403863"/>
    <w:rsid w:val="00404D65"/>
    <w:rsid w:val="004510E0"/>
    <w:rsid w:val="004B53C9"/>
    <w:rsid w:val="004D78B0"/>
    <w:rsid w:val="004F1A2C"/>
    <w:rsid w:val="005149B6"/>
    <w:rsid w:val="00541703"/>
    <w:rsid w:val="0058150C"/>
    <w:rsid w:val="00591D57"/>
    <w:rsid w:val="005A0E97"/>
    <w:rsid w:val="005A6140"/>
    <w:rsid w:val="005E63DF"/>
    <w:rsid w:val="00622534"/>
    <w:rsid w:val="00626B94"/>
    <w:rsid w:val="006817D6"/>
    <w:rsid w:val="00686325"/>
    <w:rsid w:val="00690A56"/>
    <w:rsid w:val="006B53C6"/>
    <w:rsid w:val="006C035B"/>
    <w:rsid w:val="006D2B87"/>
    <w:rsid w:val="006F3C13"/>
    <w:rsid w:val="007171E6"/>
    <w:rsid w:val="00722EB0"/>
    <w:rsid w:val="007540B1"/>
    <w:rsid w:val="00777DC3"/>
    <w:rsid w:val="00792FA4"/>
    <w:rsid w:val="00794A58"/>
    <w:rsid w:val="007D3D55"/>
    <w:rsid w:val="007E098F"/>
    <w:rsid w:val="007F3141"/>
    <w:rsid w:val="00855B7F"/>
    <w:rsid w:val="00865169"/>
    <w:rsid w:val="00883D14"/>
    <w:rsid w:val="00896986"/>
    <w:rsid w:val="00896F78"/>
    <w:rsid w:val="008B1422"/>
    <w:rsid w:val="008B1B4F"/>
    <w:rsid w:val="008B779B"/>
    <w:rsid w:val="008D3B2D"/>
    <w:rsid w:val="008D7355"/>
    <w:rsid w:val="008F52E4"/>
    <w:rsid w:val="00907FD8"/>
    <w:rsid w:val="009133CE"/>
    <w:rsid w:val="009163E3"/>
    <w:rsid w:val="00940DDA"/>
    <w:rsid w:val="0094755C"/>
    <w:rsid w:val="009509E0"/>
    <w:rsid w:val="00963767"/>
    <w:rsid w:val="009A2731"/>
    <w:rsid w:val="009B0F48"/>
    <w:rsid w:val="009B37D2"/>
    <w:rsid w:val="009C6155"/>
    <w:rsid w:val="009D0232"/>
    <w:rsid w:val="009D057F"/>
    <w:rsid w:val="009E51F2"/>
    <w:rsid w:val="009E54FF"/>
    <w:rsid w:val="00A012EF"/>
    <w:rsid w:val="00A20F9D"/>
    <w:rsid w:val="00A2343B"/>
    <w:rsid w:val="00A364E1"/>
    <w:rsid w:val="00A426B0"/>
    <w:rsid w:val="00A45558"/>
    <w:rsid w:val="00A47B3D"/>
    <w:rsid w:val="00A54EB9"/>
    <w:rsid w:val="00A60CBF"/>
    <w:rsid w:val="00A67662"/>
    <w:rsid w:val="00AA096F"/>
    <w:rsid w:val="00AB1AC9"/>
    <w:rsid w:val="00AE4617"/>
    <w:rsid w:val="00AF1CCB"/>
    <w:rsid w:val="00AF2210"/>
    <w:rsid w:val="00B3490B"/>
    <w:rsid w:val="00B43324"/>
    <w:rsid w:val="00B73159"/>
    <w:rsid w:val="00B92518"/>
    <w:rsid w:val="00BC4929"/>
    <w:rsid w:val="00BD0DB1"/>
    <w:rsid w:val="00BD5FCE"/>
    <w:rsid w:val="00BE784E"/>
    <w:rsid w:val="00BF0A93"/>
    <w:rsid w:val="00C2038B"/>
    <w:rsid w:val="00C4415E"/>
    <w:rsid w:val="00C458CB"/>
    <w:rsid w:val="00C57D9E"/>
    <w:rsid w:val="00C90061"/>
    <w:rsid w:val="00C942BC"/>
    <w:rsid w:val="00C96F85"/>
    <w:rsid w:val="00CC08D9"/>
    <w:rsid w:val="00CC5785"/>
    <w:rsid w:val="00CF6298"/>
    <w:rsid w:val="00CF7B81"/>
    <w:rsid w:val="00D0675C"/>
    <w:rsid w:val="00D25A8C"/>
    <w:rsid w:val="00D35F9D"/>
    <w:rsid w:val="00D65139"/>
    <w:rsid w:val="00D65678"/>
    <w:rsid w:val="00DB448C"/>
    <w:rsid w:val="00DB72A8"/>
    <w:rsid w:val="00DB79C0"/>
    <w:rsid w:val="00DE1A09"/>
    <w:rsid w:val="00E05F41"/>
    <w:rsid w:val="00E135C4"/>
    <w:rsid w:val="00E1466D"/>
    <w:rsid w:val="00E166B9"/>
    <w:rsid w:val="00E777A3"/>
    <w:rsid w:val="00E92CE0"/>
    <w:rsid w:val="00EA73DC"/>
    <w:rsid w:val="00EC5126"/>
    <w:rsid w:val="00EE7969"/>
    <w:rsid w:val="00EF15AD"/>
    <w:rsid w:val="00EF414C"/>
    <w:rsid w:val="00F00929"/>
    <w:rsid w:val="00F00BB9"/>
    <w:rsid w:val="00F13B15"/>
    <w:rsid w:val="00F25255"/>
    <w:rsid w:val="00F61D1A"/>
    <w:rsid w:val="00F74546"/>
    <w:rsid w:val="00FA32A5"/>
    <w:rsid w:val="00FA70B4"/>
    <w:rsid w:val="00FC73F3"/>
    <w:rsid w:val="00FF4C4A"/>
    <w:rsid w:val="00FF7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F53EEFB"/>
  <w15:docId w15:val="{3188581C-8B7C-47EC-B9D6-4D5B26A4C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D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D0DB1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D0DB1"/>
    <w:rPr>
      <w:rFonts w:cs="Mangal"/>
      <w:color w:val="00000A"/>
      <w:sz w:val="20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4C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4C4A"/>
    <w:rPr>
      <w:rFonts w:cs="Mangal"/>
      <w:b/>
      <w:bCs/>
      <w:color w:val="00000A"/>
      <w:sz w:val="20"/>
      <w:szCs w:val="18"/>
    </w:rPr>
  </w:style>
  <w:style w:type="paragraph" w:styleId="Poprawka">
    <w:name w:val="Revision"/>
    <w:hidden/>
    <w:uiPriority w:val="99"/>
    <w:semiHidden/>
    <w:rsid w:val="000023DC"/>
    <w:rPr>
      <w:rFonts w:cs="Mangal"/>
      <w:color w:val="00000A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7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</dc:creator>
  <cp:lastModifiedBy>Marta Sobieraj-Jakubiec</cp:lastModifiedBy>
  <cp:revision>2</cp:revision>
  <cp:lastPrinted>2020-02-05T07:32:00Z</cp:lastPrinted>
  <dcterms:created xsi:type="dcterms:W3CDTF">2024-01-25T12:15:00Z</dcterms:created>
  <dcterms:modified xsi:type="dcterms:W3CDTF">2024-01-25T12:15:00Z</dcterms:modified>
  <dc:language>pl-PL</dc:language>
</cp:coreProperties>
</file>